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73AB6" w14:textId="7F6478CA" w:rsidR="00003555" w:rsidRPr="00947DBF" w:rsidRDefault="005C364F" w:rsidP="3B5A7EE2">
      <w:pPr>
        <w:pStyle w:val="Heading1"/>
        <w:rPr>
          <w:rFonts w:ascii="Poppins" w:eastAsia="Poppins" w:hAnsi="Poppins" w:cs="Poppins"/>
          <w:color w:val="26B9AE"/>
          <w:sz w:val="22"/>
          <w:szCs w:val="22"/>
        </w:rPr>
      </w:pPr>
      <w:r w:rsidRPr="00947DBF">
        <w:rPr>
          <w:rFonts w:ascii="Poppins" w:eastAsia="Poppins" w:hAnsi="Poppins" w:cs="Poppins"/>
          <w:color w:val="26B9AE"/>
          <w:sz w:val="22"/>
          <w:szCs w:val="22"/>
        </w:rPr>
        <w:t>Manual Handling assessment</w:t>
      </w:r>
    </w:p>
    <w:p w14:paraId="1A7E4313" w14:textId="77777777" w:rsidR="00DE5BEA" w:rsidRPr="00B34315" w:rsidRDefault="00DE5BEA" w:rsidP="3B5A7EE2">
      <w:pPr>
        <w:rPr>
          <w:rFonts w:ascii="Poppins" w:eastAsia="Poppins" w:hAnsi="Poppins" w:cs="Poppins"/>
          <w:b/>
          <w:bCs/>
          <w:sz w:val="22"/>
          <w:szCs w:val="22"/>
        </w:rPr>
      </w:pPr>
    </w:p>
    <w:tbl>
      <w:tblPr>
        <w:tblStyle w:val="GridTable3-Accent3"/>
        <w:tblW w:w="9635" w:type="dxa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ayout w:type="fixed"/>
        <w:tblLook w:val="0200" w:firstRow="0" w:lastRow="0" w:firstColumn="0" w:lastColumn="0" w:noHBand="1" w:noVBand="0"/>
      </w:tblPr>
      <w:tblGrid>
        <w:gridCol w:w="1275"/>
        <w:gridCol w:w="3652"/>
        <w:gridCol w:w="1844"/>
        <w:gridCol w:w="2864"/>
      </w:tblGrid>
      <w:tr w:rsidR="00B34315" w:rsidRPr="00B34315" w14:paraId="294CF3AF" w14:textId="77777777" w:rsidTr="64192475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vAlign w:val="center"/>
          </w:tcPr>
          <w:p w14:paraId="36E71BBC" w14:textId="77777777" w:rsidR="00B34315" w:rsidRPr="00B34315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Location:</w:t>
            </w:r>
          </w:p>
        </w:tc>
        <w:tc>
          <w:tcPr>
            <w:tcW w:w="3652" w:type="dxa"/>
            <w:vAlign w:val="center"/>
          </w:tcPr>
          <w:p w14:paraId="5B1FCB9E" w14:textId="77777777" w:rsidR="00B34315" w:rsidRPr="00B34315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6DD361CF" w14:textId="77777777" w:rsidR="00B34315" w:rsidRPr="00B34315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Assessment Ref:</w:t>
            </w:r>
          </w:p>
        </w:tc>
        <w:tc>
          <w:tcPr>
            <w:tcW w:w="2864" w:type="dxa"/>
            <w:vAlign w:val="center"/>
          </w:tcPr>
          <w:p w14:paraId="615C343D" w14:textId="77777777" w:rsidR="00B34315" w:rsidRPr="00B34315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</w:tr>
    </w:tbl>
    <w:p w14:paraId="082D4D28" w14:textId="77777777" w:rsidR="00B34315" w:rsidRPr="00B34315" w:rsidRDefault="00B34315" w:rsidP="3B5A7EE2">
      <w:pPr>
        <w:rPr>
          <w:rFonts w:ascii="Poppins" w:eastAsia="Poppins" w:hAnsi="Poppins" w:cs="Poppins"/>
          <w:b/>
          <w:bCs/>
          <w:sz w:val="22"/>
          <w:szCs w:val="22"/>
        </w:rPr>
      </w:pPr>
    </w:p>
    <w:p w14:paraId="4CF59D12" w14:textId="77777777" w:rsidR="00B34315" w:rsidRPr="00B34315" w:rsidRDefault="00B34315" w:rsidP="3B5A7EE2">
      <w:pPr>
        <w:rPr>
          <w:rFonts w:ascii="Poppins" w:eastAsia="Poppins" w:hAnsi="Poppins" w:cs="Poppins"/>
          <w:b/>
          <w:bCs/>
          <w:sz w:val="22"/>
          <w:szCs w:val="22"/>
        </w:rPr>
      </w:pPr>
    </w:p>
    <w:tbl>
      <w:tblPr>
        <w:tblStyle w:val="GridTable3-Accent3"/>
        <w:tblW w:w="0" w:type="auto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200" w:firstRow="0" w:lastRow="0" w:firstColumn="0" w:lastColumn="0" w:noHBand="1" w:noVBand="0"/>
      </w:tblPr>
      <w:tblGrid>
        <w:gridCol w:w="3122"/>
        <w:gridCol w:w="6506"/>
      </w:tblGrid>
      <w:tr w:rsidR="00B34315" w:rsidRPr="00B34315" w14:paraId="69C6DCEC" w14:textId="77777777" w:rsidTr="3B5A7EE2">
        <w:trPr>
          <w:trHeight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68" w:type="dxa"/>
            <w:vAlign w:val="center"/>
          </w:tcPr>
          <w:p w14:paraId="05979575" w14:textId="77777777" w:rsidR="00B34315" w:rsidRPr="00B34315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Description of activity:</w:t>
            </w:r>
          </w:p>
        </w:tc>
        <w:tc>
          <w:tcPr>
            <w:tcW w:w="6686" w:type="dxa"/>
            <w:vAlign w:val="center"/>
          </w:tcPr>
          <w:p w14:paraId="234D5BC8" w14:textId="77777777" w:rsidR="00B34315" w:rsidRPr="00B34315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</w:tr>
      <w:tr w:rsidR="00B34315" w:rsidRPr="00B34315" w14:paraId="4DB8BEB6" w14:textId="77777777" w:rsidTr="3B5A7EE2">
        <w:trPr>
          <w:trHeight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68" w:type="dxa"/>
            <w:vAlign w:val="center"/>
          </w:tcPr>
          <w:p w14:paraId="0D163EB3" w14:textId="77777777" w:rsidR="00B34315" w:rsidRPr="00B34315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Number of personnel involved in the task:</w:t>
            </w:r>
          </w:p>
        </w:tc>
        <w:tc>
          <w:tcPr>
            <w:tcW w:w="6686" w:type="dxa"/>
            <w:vAlign w:val="center"/>
          </w:tcPr>
          <w:p w14:paraId="29702143" w14:textId="77777777" w:rsidR="00B34315" w:rsidRPr="00B34315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</w:tr>
    </w:tbl>
    <w:p w14:paraId="43792EDF" w14:textId="77777777" w:rsidR="00B34315" w:rsidRPr="00DB0452" w:rsidRDefault="00B34315" w:rsidP="3B5A7EE2">
      <w:pPr>
        <w:rPr>
          <w:rFonts w:ascii="Poppins" w:eastAsia="Poppins" w:hAnsi="Poppins" w:cs="Poppins"/>
          <w:sz w:val="22"/>
          <w:szCs w:val="22"/>
        </w:rPr>
      </w:pPr>
    </w:p>
    <w:p w14:paraId="1B080A4A" w14:textId="6283B48F" w:rsidR="00B34315" w:rsidRPr="00DB0452" w:rsidRDefault="000A2405" w:rsidP="000A2405">
      <w:pPr>
        <w:tabs>
          <w:tab w:val="left" w:pos="5380"/>
        </w:tabs>
        <w:rPr>
          <w:rFonts w:ascii="Poppins" w:eastAsia="Poppins" w:hAnsi="Poppins" w:cs="Poppins"/>
          <w:sz w:val="22"/>
          <w:szCs w:val="22"/>
        </w:rPr>
      </w:pPr>
      <w:r>
        <w:rPr>
          <w:rFonts w:ascii="Poppins" w:eastAsia="Poppins" w:hAnsi="Poppins" w:cs="Poppins"/>
          <w:sz w:val="22"/>
          <w:szCs w:val="22"/>
        </w:rPr>
        <w:tab/>
      </w:r>
    </w:p>
    <w:p w14:paraId="1E7F743A" w14:textId="77777777" w:rsidR="00B34315" w:rsidRPr="00DB0452" w:rsidRDefault="00B34315" w:rsidP="3B5A7EE2">
      <w:pPr>
        <w:rPr>
          <w:rFonts w:ascii="Poppins" w:eastAsia="Poppins" w:hAnsi="Poppins" w:cs="Poppins"/>
          <w:sz w:val="22"/>
          <w:szCs w:val="22"/>
        </w:rPr>
      </w:pPr>
    </w:p>
    <w:tbl>
      <w:tblPr>
        <w:tblStyle w:val="GridTable3-Accent3"/>
        <w:tblW w:w="9628" w:type="dxa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000" w:firstRow="0" w:lastRow="0" w:firstColumn="0" w:lastColumn="0" w:noHBand="0" w:noVBand="0"/>
      </w:tblPr>
      <w:tblGrid>
        <w:gridCol w:w="1935"/>
        <w:gridCol w:w="7693"/>
      </w:tblGrid>
      <w:tr w:rsidR="00111BA1" w:rsidRPr="00DB0452" w14:paraId="75731EAF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5" w:type="dxa"/>
            <w:textDirection w:val="btLr"/>
            <w:vAlign w:val="center"/>
          </w:tcPr>
          <w:p w14:paraId="1A9AA984" w14:textId="77777777" w:rsidR="00B34315" w:rsidRPr="00111BA1" w:rsidRDefault="00B34315" w:rsidP="3B5A7EE2">
            <w:pPr>
              <w:jc w:val="center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Description of activity:</w:t>
            </w:r>
          </w:p>
        </w:tc>
        <w:tc>
          <w:tcPr>
            <w:tcW w:w="7693" w:type="dxa"/>
            <w:shd w:val="clear" w:color="auto" w:fill="auto"/>
            <w:vAlign w:val="center"/>
          </w:tcPr>
          <w:p w14:paraId="3A65FBA1" w14:textId="77777777" w:rsidR="00B34315" w:rsidRPr="00DB0452" w:rsidRDefault="00B34315" w:rsidP="3B5A7E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</w:tbl>
    <w:p w14:paraId="5C6D1F8D" w14:textId="77777777" w:rsidR="00B34315" w:rsidRPr="00DB0452" w:rsidRDefault="00B34315" w:rsidP="3B5A7EE2">
      <w:pPr>
        <w:rPr>
          <w:rFonts w:ascii="Poppins" w:eastAsia="Poppins" w:hAnsi="Poppins" w:cs="Poppins"/>
          <w:sz w:val="22"/>
          <w:szCs w:val="22"/>
        </w:rPr>
      </w:pPr>
    </w:p>
    <w:tbl>
      <w:tblPr>
        <w:tblStyle w:val="GridTable3-Accent3"/>
        <w:tblW w:w="9628" w:type="dxa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000" w:firstRow="0" w:lastRow="0" w:firstColumn="0" w:lastColumn="0" w:noHBand="0" w:noVBand="0"/>
      </w:tblPr>
      <w:tblGrid>
        <w:gridCol w:w="1905"/>
        <w:gridCol w:w="7723"/>
      </w:tblGrid>
      <w:tr w:rsidR="00111BA1" w:rsidRPr="00111BA1" w14:paraId="604261E0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5" w:type="dxa"/>
            <w:textDirection w:val="btLr"/>
            <w:vAlign w:val="center"/>
          </w:tcPr>
          <w:p w14:paraId="6160475A" w14:textId="77777777" w:rsidR="00B34315" w:rsidRPr="00111BA1" w:rsidRDefault="00B34315" w:rsidP="3B5A7EE2">
            <w:pPr>
              <w:jc w:val="center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Current Control Measures:</w:t>
            </w:r>
          </w:p>
        </w:tc>
        <w:tc>
          <w:tcPr>
            <w:tcW w:w="7723" w:type="dxa"/>
            <w:shd w:val="clear" w:color="auto" w:fill="auto"/>
            <w:vAlign w:val="center"/>
          </w:tcPr>
          <w:p w14:paraId="459E2D73" w14:textId="77777777" w:rsidR="00B34315" w:rsidRPr="00111BA1" w:rsidRDefault="00B34315" w:rsidP="3B5A7E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</w:tr>
    </w:tbl>
    <w:p w14:paraId="6DB1CB0E" w14:textId="77777777" w:rsidR="00B34315" w:rsidRPr="00DB0452" w:rsidRDefault="00B34315" w:rsidP="3B5A7EE2">
      <w:pPr>
        <w:rPr>
          <w:rFonts w:ascii="Poppins" w:eastAsia="Poppins" w:hAnsi="Poppins" w:cs="Poppins"/>
          <w:sz w:val="22"/>
          <w:szCs w:val="22"/>
        </w:rPr>
      </w:pPr>
    </w:p>
    <w:tbl>
      <w:tblPr>
        <w:tblStyle w:val="GridTable3-Accent3"/>
        <w:tblW w:w="9618" w:type="dxa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200" w:firstRow="0" w:lastRow="0" w:firstColumn="0" w:lastColumn="0" w:noHBand="1" w:noVBand="0"/>
      </w:tblPr>
      <w:tblGrid>
        <w:gridCol w:w="2073"/>
        <w:gridCol w:w="3195"/>
        <w:gridCol w:w="2115"/>
        <w:gridCol w:w="2235"/>
      </w:tblGrid>
      <w:tr w:rsidR="00B34315" w:rsidRPr="00111BA1" w14:paraId="33CAF73C" w14:textId="77777777" w:rsidTr="64192475">
        <w:trPr>
          <w:trHeight w:val="52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73" w:type="dxa"/>
            <w:vAlign w:val="center"/>
          </w:tcPr>
          <w:p w14:paraId="58C7BB84" w14:textId="77777777" w:rsidR="00B34315" w:rsidRPr="00111BA1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Assessor:</w:t>
            </w:r>
          </w:p>
        </w:tc>
        <w:tc>
          <w:tcPr>
            <w:tcW w:w="3195" w:type="dxa"/>
            <w:vAlign w:val="center"/>
          </w:tcPr>
          <w:p w14:paraId="0171924B" w14:textId="77777777" w:rsidR="00B34315" w:rsidRPr="00111BA1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vAlign w:val="center"/>
          </w:tcPr>
          <w:p w14:paraId="7D060AD4" w14:textId="77777777" w:rsidR="00B34315" w:rsidRPr="00111BA1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Date of Assessment:</w:t>
            </w:r>
          </w:p>
        </w:tc>
        <w:tc>
          <w:tcPr>
            <w:tcW w:w="2235" w:type="dxa"/>
            <w:vAlign w:val="center"/>
          </w:tcPr>
          <w:p w14:paraId="6BDA6113" w14:textId="77777777" w:rsidR="00B34315" w:rsidRPr="00111BA1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</w:tr>
      <w:tr w:rsidR="00B34315" w:rsidRPr="00111BA1" w14:paraId="580549C9" w14:textId="77777777" w:rsidTr="64192475">
        <w:trPr>
          <w:trHeight w:val="52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73" w:type="dxa"/>
            <w:vAlign w:val="center"/>
          </w:tcPr>
          <w:p w14:paraId="0C7B90D7" w14:textId="77777777" w:rsidR="00B34315" w:rsidRPr="00111BA1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lastRenderedPageBreak/>
              <w:t>Signature:</w:t>
            </w:r>
          </w:p>
        </w:tc>
        <w:tc>
          <w:tcPr>
            <w:tcW w:w="3195" w:type="dxa"/>
            <w:vAlign w:val="center"/>
          </w:tcPr>
          <w:p w14:paraId="7B704BFD" w14:textId="77777777" w:rsidR="00B34315" w:rsidRPr="00111BA1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vAlign w:val="center"/>
          </w:tcPr>
          <w:p w14:paraId="1E20187B" w14:textId="77777777" w:rsidR="00B34315" w:rsidRPr="00111BA1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Reassessment Date:</w:t>
            </w:r>
          </w:p>
        </w:tc>
        <w:tc>
          <w:tcPr>
            <w:tcW w:w="2235" w:type="dxa"/>
            <w:vAlign w:val="center"/>
          </w:tcPr>
          <w:p w14:paraId="5057EBFE" w14:textId="77777777" w:rsidR="00B34315" w:rsidRPr="00111BA1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</w:tr>
    </w:tbl>
    <w:p w14:paraId="1FD0E9B3" w14:textId="77777777" w:rsidR="00816C63" w:rsidRPr="00DB0452" w:rsidRDefault="00816C63" w:rsidP="3B5A7EE2">
      <w:pPr>
        <w:rPr>
          <w:rFonts w:ascii="Poppins" w:eastAsia="Poppins" w:hAnsi="Poppins" w:cs="Poppins"/>
          <w:sz w:val="22"/>
          <w:szCs w:val="22"/>
        </w:rPr>
      </w:pPr>
    </w:p>
    <w:tbl>
      <w:tblPr>
        <w:tblStyle w:val="GridTable3-Accent3"/>
        <w:tblW w:w="9635" w:type="dxa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777"/>
        <w:gridCol w:w="778"/>
        <w:gridCol w:w="778"/>
        <w:gridCol w:w="778"/>
        <w:gridCol w:w="778"/>
        <w:gridCol w:w="778"/>
      </w:tblGrid>
      <w:tr w:rsidR="00111BA1" w:rsidRPr="00DB0452" w14:paraId="7DD84FFB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8" w:type="dxa"/>
            <w:vAlign w:val="center"/>
          </w:tcPr>
          <w:p w14:paraId="571216A9" w14:textId="77777777" w:rsidR="00B34315" w:rsidRPr="00111BA1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Overall assessment of the risk of injury:</w:t>
            </w:r>
          </w:p>
        </w:tc>
        <w:tc>
          <w:tcPr>
            <w:tcW w:w="777" w:type="dxa"/>
            <w:vAlign w:val="center"/>
          </w:tcPr>
          <w:p w14:paraId="6BFC22FD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LO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8" w:type="dxa"/>
            <w:shd w:val="clear" w:color="auto" w:fill="auto"/>
            <w:vAlign w:val="center"/>
          </w:tcPr>
          <w:p w14:paraId="42D73CB2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  <w:tc>
          <w:tcPr>
            <w:tcW w:w="778" w:type="dxa"/>
            <w:vAlign w:val="center"/>
          </w:tcPr>
          <w:p w14:paraId="56404B02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M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8" w:type="dxa"/>
            <w:shd w:val="clear" w:color="auto" w:fill="auto"/>
            <w:vAlign w:val="center"/>
          </w:tcPr>
          <w:p w14:paraId="7B8A7D77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  <w:tc>
          <w:tcPr>
            <w:tcW w:w="778" w:type="dxa"/>
            <w:vAlign w:val="center"/>
          </w:tcPr>
          <w:p w14:paraId="0AFC3419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HIG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8" w:type="dxa"/>
            <w:shd w:val="clear" w:color="auto" w:fill="auto"/>
            <w:vAlign w:val="center"/>
          </w:tcPr>
          <w:p w14:paraId="08674BEC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</w:p>
        </w:tc>
      </w:tr>
    </w:tbl>
    <w:p w14:paraId="72220EAA" w14:textId="7D2FF702" w:rsidR="00B34315" w:rsidRDefault="00B34315" w:rsidP="3B5A7EE2">
      <w:pPr>
        <w:rPr>
          <w:rFonts w:ascii="Poppins" w:eastAsia="Poppins" w:hAnsi="Poppins" w:cs="Poppins"/>
          <w:sz w:val="22"/>
          <w:szCs w:val="22"/>
        </w:rPr>
      </w:pPr>
    </w:p>
    <w:p w14:paraId="342413EB" w14:textId="671CF283" w:rsidR="006A5609" w:rsidRDefault="006A5609" w:rsidP="3B5A7EE2">
      <w:pPr>
        <w:jc w:val="left"/>
        <w:rPr>
          <w:rFonts w:ascii="Poppins" w:eastAsia="Poppins" w:hAnsi="Poppins" w:cs="Poppins"/>
          <w:sz w:val="22"/>
          <w:szCs w:val="22"/>
        </w:rPr>
      </w:pPr>
      <w:r w:rsidRPr="3B5A7EE2">
        <w:rPr>
          <w:rFonts w:ascii="Poppins" w:eastAsia="Poppins" w:hAnsi="Poppins" w:cs="Poppins"/>
          <w:sz w:val="22"/>
          <w:szCs w:val="22"/>
        </w:rPr>
        <w:br w:type="page"/>
      </w:r>
    </w:p>
    <w:p w14:paraId="60956988" w14:textId="77777777" w:rsidR="00111BA1" w:rsidRDefault="00111BA1" w:rsidP="3B5A7EE2">
      <w:pPr>
        <w:rPr>
          <w:rFonts w:ascii="Poppins" w:eastAsia="Poppins" w:hAnsi="Poppins" w:cs="Poppins"/>
          <w:sz w:val="22"/>
          <w:szCs w:val="22"/>
        </w:rPr>
      </w:pPr>
    </w:p>
    <w:tbl>
      <w:tblPr>
        <w:tblStyle w:val="GridTable3-Accent3"/>
        <w:tblW w:w="0" w:type="auto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000" w:firstRow="0" w:lastRow="0" w:firstColumn="0" w:lastColumn="0" w:noHBand="0" w:noVBand="0"/>
      </w:tblPr>
      <w:tblGrid>
        <w:gridCol w:w="4836"/>
        <w:gridCol w:w="657"/>
        <w:gridCol w:w="405"/>
        <w:gridCol w:w="298"/>
        <w:gridCol w:w="740"/>
        <w:gridCol w:w="2692"/>
      </w:tblGrid>
      <w:tr w:rsidR="00B34315" w:rsidRPr="00DB0452" w14:paraId="25A54B1D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tcMar>
              <w:top w:w="28" w:type="dxa"/>
              <w:bottom w:w="28" w:type="dxa"/>
            </w:tcMar>
            <w:vAlign w:val="center"/>
          </w:tcPr>
          <w:p w14:paraId="0A4FDE9F" w14:textId="77777777" w:rsidR="00B34315" w:rsidRPr="00816C63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Questions to consider</w:t>
            </w:r>
          </w:p>
        </w:tc>
        <w:tc>
          <w:tcPr>
            <w:tcW w:w="657" w:type="dxa"/>
            <w:tcMar>
              <w:top w:w="28" w:type="dxa"/>
              <w:bottom w:w="28" w:type="dxa"/>
            </w:tcMar>
            <w:vAlign w:val="center"/>
          </w:tcPr>
          <w:p w14:paraId="351C3854" w14:textId="77777777" w:rsidR="00B34315" w:rsidRPr="00816C63" w:rsidRDefault="00B34315" w:rsidP="3B5A7E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Lo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tcMar>
              <w:top w:w="28" w:type="dxa"/>
              <w:bottom w:w="28" w:type="dxa"/>
            </w:tcMar>
            <w:vAlign w:val="center"/>
          </w:tcPr>
          <w:p w14:paraId="16A9BBB2" w14:textId="77777777" w:rsidR="00B34315" w:rsidRPr="00816C63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Med</w:t>
            </w:r>
          </w:p>
        </w:tc>
        <w:tc>
          <w:tcPr>
            <w:tcW w:w="679" w:type="dxa"/>
            <w:tcMar>
              <w:top w:w="28" w:type="dxa"/>
              <w:bottom w:w="28" w:type="dxa"/>
            </w:tcMar>
            <w:vAlign w:val="center"/>
          </w:tcPr>
          <w:p w14:paraId="08925297" w14:textId="77777777" w:rsidR="00B34315" w:rsidRPr="00816C63" w:rsidRDefault="00B34315" w:rsidP="3B5A7E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Hig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tcMar>
              <w:top w:w="28" w:type="dxa"/>
              <w:bottom w:w="28" w:type="dxa"/>
            </w:tcMar>
            <w:vAlign w:val="center"/>
          </w:tcPr>
          <w:p w14:paraId="707723CC" w14:textId="77777777" w:rsidR="00B34315" w:rsidRPr="00816C63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Possible remedial action</w:t>
            </w:r>
          </w:p>
        </w:tc>
      </w:tr>
      <w:tr w:rsidR="00111BA1" w:rsidRPr="00DB0452" w14:paraId="4D7077AC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tcMar>
              <w:top w:w="28" w:type="dxa"/>
              <w:bottom w:w="28" w:type="dxa"/>
            </w:tcMar>
            <w:vAlign w:val="center"/>
          </w:tcPr>
          <w:p w14:paraId="513F50B4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The tasks - do they involve:</w:t>
            </w:r>
          </w:p>
        </w:tc>
        <w:tc>
          <w:tcPr>
            <w:tcW w:w="657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0507F9F0" w14:textId="77777777" w:rsidR="00B34315" w:rsidRPr="00DB0452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tcMar>
              <w:top w:w="28" w:type="dxa"/>
              <w:bottom w:w="28" w:type="dxa"/>
            </w:tcMar>
            <w:vAlign w:val="center"/>
          </w:tcPr>
          <w:p w14:paraId="1E0C18EC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5124DA11" w14:textId="77777777" w:rsidR="00B34315" w:rsidRPr="00DB0452" w:rsidRDefault="00B34315" w:rsidP="3B5A7E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tcMar>
              <w:top w:w="28" w:type="dxa"/>
              <w:bottom w:w="28" w:type="dxa"/>
            </w:tcMar>
            <w:vAlign w:val="center"/>
          </w:tcPr>
          <w:p w14:paraId="0DCEB132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675ED7E5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EABD746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Holding loads away from the trunk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16E97CF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AC2B1F3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A317146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5D35489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7CDCD836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C8D5B03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Twisting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5E94E5F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270428B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7B59289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BC3428D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623FD2B6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F5F8A46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Stooping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F48869B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C60C6B8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7B45597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C444609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0A8BAD24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5836B4E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Lifting above waist height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DB86B59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6FB1146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8D25908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8AE875B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67A53A78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B7DF3F4" w14:textId="54B43112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 xml:space="preserve">Lowering below </w:t>
            </w:r>
            <w:r w:rsidR="46CC0DDE" w:rsidRPr="3B5A7EE2">
              <w:rPr>
                <w:rFonts w:ascii="Poppins" w:eastAsia="Poppins" w:hAnsi="Poppins" w:cs="Poppins"/>
                <w:sz w:val="22"/>
                <w:szCs w:val="22"/>
              </w:rPr>
              <w:t>mid-thigh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A04A21F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ECC47DE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DEDE9DD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B31916F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77BE16D6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8C10434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Moving a load of excessive distances (&gt; 10 metres)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FCB2D56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0970C0B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DB5C6A1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191F704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3E3B6498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27F0D65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Long carrying distance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F31CD0E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4948B78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1B75E53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2AA66EC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3D14E36B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78EF489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Strenuous pushing / pulling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247F308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D43236A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3B28B79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39D8570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51B8891C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5654F85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Unpredictable movement of load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AA87E60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D0519A5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7B590A8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B7B3BF8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7E619F73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F70E638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Frequent or prolonged physical effort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93CAD2A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7CBEE49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581520A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D353C92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5FE34D96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22F0D12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Repetitive handling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2151C9E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EF7B244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F7EB584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B06687D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3B1A4EAE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E246CF4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Insufficient rest or recovery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67490FA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0EA937A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2285BD4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157A9D0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62ACB35B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B4932F0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Work rate imposed by a proces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2341733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36ADCA9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5A03722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E6FD0DE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111BA1" w:rsidRPr="00DB0452" w14:paraId="0DF1D663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tcMar>
              <w:top w:w="28" w:type="dxa"/>
              <w:bottom w:w="28" w:type="dxa"/>
            </w:tcMar>
            <w:vAlign w:val="center"/>
          </w:tcPr>
          <w:p w14:paraId="16699AAE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The loads - are they:</w:t>
            </w:r>
          </w:p>
        </w:tc>
        <w:tc>
          <w:tcPr>
            <w:tcW w:w="657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6C5FB8E9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tcMar>
              <w:top w:w="28" w:type="dxa"/>
              <w:bottom w:w="28" w:type="dxa"/>
            </w:tcMar>
            <w:vAlign w:val="center"/>
          </w:tcPr>
          <w:p w14:paraId="2F45A939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1E79BCD0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tcMar>
              <w:top w:w="28" w:type="dxa"/>
              <w:bottom w:w="28" w:type="dxa"/>
            </w:tcMar>
            <w:vAlign w:val="center"/>
          </w:tcPr>
          <w:p w14:paraId="3F4D2784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32AEEBB6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1BA48DE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Heavy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28A2944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95DED84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36DDCA9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8B7150A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2050EFA3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B957F1A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Bulky / Unwieldy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13A0E6B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B47F005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1CFBECB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9D73675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28EE984A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C05FE7B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Difficult to grasp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D008C59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915201A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A7D6355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7587E35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2A45A25D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4550AF9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Unstable / Unpredictable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D92E639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796E488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2CA2EB6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16EFF51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09D238D6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C729EC1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Intrinsically harmful</w:t>
            </w:r>
          </w:p>
          <w:p w14:paraId="64412B33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(</w:t>
            </w:r>
            <w:proofErr w:type="gramStart"/>
            <w:r w:rsidRPr="3B5A7EE2">
              <w:rPr>
                <w:rFonts w:ascii="Poppins" w:eastAsia="Poppins" w:hAnsi="Poppins" w:cs="Poppins"/>
                <w:sz w:val="22"/>
                <w:szCs w:val="22"/>
              </w:rPr>
              <w:t>e.g.</w:t>
            </w:r>
            <w:proofErr w:type="gramEnd"/>
            <w:r w:rsidRPr="3B5A7EE2">
              <w:rPr>
                <w:rFonts w:ascii="Poppins" w:eastAsia="Poppins" w:hAnsi="Poppins" w:cs="Poppins"/>
                <w:sz w:val="22"/>
                <w:szCs w:val="22"/>
              </w:rPr>
              <w:t xml:space="preserve"> sharp / hot)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323429B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ABF108B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EEA9557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86FF336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111BA1" w:rsidRPr="00DB0452" w14:paraId="676A5C71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tcMar>
              <w:top w:w="28" w:type="dxa"/>
              <w:bottom w:w="28" w:type="dxa"/>
            </w:tcMar>
            <w:vAlign w:val="center"/>
          </w:tcPr>
          <w:p w14:paraId="60DB1187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The working environment - are there:</w:t>
            </w:r>
          </w:p>
        </w:tc>
        <w:tc>
          <w:tcPr>
            <w:tcW w:w="657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4F3C5331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tcMar>
              <w:top w:w="28" w:type="dxa"/>
              <w:bottom w:w="28" w:type="dxa"/>
            </w:tcMar>
            <w:vAlign w:val="center"/>
          </w:tcPr>
          <w:p w14:paraId="58504EE6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1BEFAE11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tcMar>
              <w:top w:w="28" w:type="dxa"/>
              <w:bottom w:w="28" w:type="dxa"/>
            </w:tcMar>
            <w:vAlign w:val="center"/>
          </w:tcPr>
          <w:p w14:paraId="54F573DA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1A6926F4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6694A9E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Constraints on posture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0607AFF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05B5C2E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BEC3EDB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13431DA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29D4C250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F081F4E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Poor floor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5A5C3D0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355B92F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AAE29DF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6893C23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690BB386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22F485C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Variations in level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AF7CE55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FB375B6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2B790FF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742643A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4D6E91DA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0F30D33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Hot/cold/humid condition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74E1820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A0038C0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58DFAC6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2DA57FE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07A11236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5DE2539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Strong air movement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646CB0E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4E8BFA2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00CAB1B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10CEB06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367FC553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9444A9A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Poor lighting conditions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BEEDD7F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5B42C06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C09C8AF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E64A7A2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111BA1" w:rsidRPr="00DB0452" w14:paraId="54DEEF67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tcMar>
              <w:top w:w="28" w:type="dxa"/>
              <w:bottom w:w="28" w:type="dxa"/>
            </w:tcMar>
            <w:vAlign w:val="center"/>
          </w:tcPr>
          <w:p w14:paraId="5EC1C1F7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Individual capability - does the job:</w:t>
            </w:r>
          </w:p>
        </w:tc>
        <w:tc>
          <w:tcPr>
            <w:tcW w:w="657" w:type="dxa"/>
            <w:tcMar>
              <w:top w:w="28" w:type="dxa"/>
              <w:bottom w:w="28" w:type="dxa"/>
            </w:tcMar>
            <w:vAlign w:val="center"/>
          </w:tcPr>
          <w:p w14:paraId="4A3AFF24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tcMar>
              <w:top w:w="28" w:type="dxa"/>
              <w:bottom w:w="28" w:type="dxa"/>
            </w:tcMar>
            <w:vAlign w:val="center"/>
          </w:tcPr>
          <w:p w14:paraId="545ADCD2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tcMar>
              <w:top w:w="28" w:type="dxa"/>
              <w:bottom w:w="28" w:type="dxa"/>
            </w:tcMar>
            <w:vAlign w:val="center"/>
          </w:tcPr>
          <w:p w14:paraId="3CD64ED6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tcMar>
              <w:top w:w="28" w:type="dxa"/>
              <w:bottom w:w="28" w:type="dxa"/>
            </w:tcMar>
            <w:vAlign w:val="center"/>
          </w:tcPr>
          <w:p w14:paraId="049B4CD3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4698DC2B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7931777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Require unusual capability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0F7E9ED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1D5FDB1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9724BE9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0D716F7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09F36AF2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14340AC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Hazard those with a health problem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C150BA2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E6C1727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3C0E9B7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AD2F44F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0F015DB9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A5A7D49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Hazard those who are pregnant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C853C46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E6632B3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1B40519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2346486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3A840F4D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2752B0B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lastRenderedPageBreak/>
              <w:t>Call for special information / training</w:t>
            </w:r>
          </w:p>
        </w:tc>
        <w:tc>
          <w:tcPr>
            <w:tcW w:w="657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24011E9D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A0029CD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3508339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2C7152C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111BA1" w:rsidRPr="00DB0452" w14:paraId="0B7267BE" w14:textId="77777777" w:rsidTr="3B5A7EE2">
        <w:trPr>
          <w:trHeight w:val="2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tcMar>
              <w:top w:w="28" w:type="dxa"/>
              <w:bottom w:w="28" w:type="dxa"/>
            </w:tcMar>
            <w:vAlign w:val="center"/>
          </w:tcPr>
          <w:p w14:paraId="774BE066" w14:textId="77777777" w:rsidR="00B34315" w:rsidRPr="00111BA1" w:rsidRDefault="00B34315" w:rsidP="3B5A7EE2">
            <w:pPr>
              <w:jc w:val="left"/>
              <w:rPr>
                <w:rFonts w:ascii="Poppins" w:eastAsia="Poppins" w:hAnsi="Poppins" w:cs="Poppins"/>
                <w:b/>
                <w:bCs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b/>
                <w:bCs/>
                <w:sz w:val="22"/>
                <w:szCs w:val="22"/>
              </w:rPr>
              <w:t>Other factors</w:t>
            </w:r>
          </w:p>
        </w:tc>
        <w:tc>
          <w:tcPr>
            <w:tcW w:w="657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34ECAAAF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3" w:type="dxa"/>
            <w:gridSpan w:val="2"/>
            <w:tcMar>
              <w:top w:w="28" w:type="dxa"/>
              <w:bottom w:w="28" w:type="dxa"/>
            </w:tcMar>
            <w:vAlign w:val="center"/>
          </w:tcPr>
          <w:p w14:paraId="765CB857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679" w:type="dxa"/>
            <w:shd w:val="clear" w:color="auto" w:fill="EDEDED" w:themeFill="accent3" w:themeFillTint="33"/>
            <w:tcMar>
              <w:top w:w="28" w:type="dxa"/>
              <w:bottom w:w="28" w:type="dxa"/>
            </w:tcMar>
            <w:vAlign w:val="center"/>
          </w:tcPr>
          <w:p w14:paraId="5E18C75B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13" w:type="dxa"/>
            <w:tcMar>
              <w:top w:w="28" w:type="dxa"/>
              <w:bottom w:w="28" w:type="dxa"/>
            </w:tcMar>
            <w:vAlign w:val="center"/>
          </w:tcPr>
          <w:p w14:paraId="77A4E1AB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50F75194" w14:textId="77777777" w:rsidTr="3B5A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vMerge w:val="restar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F029900" w14:textId="77777777" w:rsidR="00B34315" w:rsidRPr="00DB0452" w:rsidRDefault="00B34315" w:rsidP="3B5A7EE2">
            <w:pPr>
              <w:jc w:val="left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Is movement or posture hindered by clothing or personal protective equipment</w:t>
            </w:r>
          </w:p>
        </w:tc>
        <w:tc>
          <w:tcPr>
            <w:tcW w:w="1062" w:type="dxa"/>
            <w:gridSpan w:val="2"/>
            <w:tcMar>
              <w:top w:w="28" w:type="dxa"/>
              <w:bottom w:w="28" w:type="dxa"/>
            </w:tcMar>
            <w:vAlign w:val="center"/>
          </w:tcPr>
          <w:p w14:paraId="61B45895" w14:textId="77777777" w:rsidR="00B34315" w:rsidRPr="00DB0452" w:rsidRDefault="00B34315" w:rsidP="3B5A7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7" w:type="dxa"/>
            <w:gridSpan w:val="2"/>
            <w:tcMar>
              <w:top w:w="28" w:type="dxa"/>
              <w:bottom w:w="28" w:type="dxa"/>
            </w:tcMar>
            <w:vAlign w:val="center"/>
          </w:tcPr>
          <w:p w14:paraId="5EB7462F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  <w:r w:rsidRPr="3B5A7EE2">
              <w:rPr>
                <w:rFonts w:ascii="Poppins" w:eastAsia="Poppins" w:hAnsi="Poppins" w:cs="Poppins"/>
                <w:sz w:val="22"/>
                <w:szCs w:val="22"/>
              </w:rPr>
              <w:t>NO</w:t>
            </w:r>
          </w:p>
        </w:tc>
        <w:tc>
          <w:tcPr>
            <w:tcW w:w="2713" w:type="dxa"/>
            <w:vMerge w:val="restar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80C7528" w14:textId="77777777" w:rsidR="00B34315" w:rsidRPr="00DB0452" w:rsidRDefault="00B34315" w:rsidP="3B5A7E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</w:tr>
      <w:tr w:rsidR="00B34315" w:rsidRPr="00DB0452" w14:paraId="6C0247C2" w14:textId="77777777" w:rsidTr="3B5A7EE2">
        <w:trPr>
          <w:trHeight w:val="46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6" w:type="dxa"/>
            <w:vMerge/>
            <w:vAlign w:val="center"/>
          </w:tcPr>
          <w:p w14:paraId="3B0170A2" w14:textId="77777777" w:rsidR="00B34315" w:rsidRPr="00DB0452" w:rsidRDefault="00B34315" w:rsidP="00111BA1">
            <w:pPr>
              <w:jc w:val="left"/>
            </w:pPr>
          </w:p>
        </w:tc>
        <w:tc>
          <w:tcPr>
            <w:tcW w:w="1062" w:type="dxa"/>
            <w:gridSpan w:val="2"/>
            <w:shd w:val="clear" w:color="auto" w:fill="auto"/>
            <w:vAlign w:val="center"/>
          </w:tcPr>
          <w:p w14:paraId="414AD6D6" w14:textId="77777777" w:rsidR="00B34315" w:rsidRPr="00DB0452" w:rsidRDefault="00B34315" w:rsidP="3B5A7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7" w:type="dxa"/>
            <w:gridSpan w:val="2"/>
            <w:shd w:val="clear" w:color="auto" w:fill="auto"/>
            <w:vAlign w:val="center"/>
          </w:tcPr>
          <w:p w14:paraId="6F209D5E" w14:textId="77777777" w:rsidR="00B34315" w:rsidRPr="00DB0452" w:rsidRDefault="00B34315" w:rsidP="3B5A7EE2">
            <w:pPr>
              <w:jc w:val="center"/>
              <w:rPr>
                <w:rFonts w:ascii="Poppins" w:eastAsia="Poppins" w:hAnsi="Poppins" w:cs="Poppins"/>
                <w:sz w:val="22"/>
                <w:szCs w:val="22"/>
              </w:rPr>
            </w:pPr>
          </w:p>
        </w:tc>
        <w:tc>
          <w:tcPr>
            <w:tcW w:w="2713" w:type="dxa"/>
            <w:vMerge/>
            <w:vAlign w:val="center"/>
          </w:tcPr>
          <w:p w14:paraId="5141FFE1" w14:textId="77777777" w:rsidR="00B34315" w:rsidRPr="00DB0452" w:rsidRDefault="00B34315" w:rsidP="00111B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F12D452" w14:textId="77777777" w:rsidR="00111BA1" w:rsidRPr="00DB0452" w:rsidRDefault="00111BA1" w:rsidP="3B5A7EE2">
      <w:pPr>
        <w:rPr>
          <w:rFonts w:ascii="Poppins" w:eastAsia="Poppins" w:hAnsi="Poppins" w:cs="Poppins"/>
          <w:sz w:val="22"/>
          <w:szCs w:val="22"/>
        </w:rPr>
        <w:sectPr w:rsidR="00111BA1" w:rsidRPr="00DB045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6FF58810" w14:textId="495CAB97" w:rsidR="00111BA1" w:rsidRDefault="00111BA1" w:rsidP="3B5A7EE2">
      <w:pPr>
        <w:pStyle w:val="Heading1"/>
        <w:rPr>
          <w:rFonts w:ascii="Poppins" w:eastAsia="Poppins" w:hAnsi="Poppins" w:cs="Poppins"/>
        </w:rPr>
      </w:pPr>
      <w:r w:rsidRPr="3B5A7EE2">
        <w:rPr>
          <w:rFonts w:ascii="Poppins" w:eastAsia="Poppins" w:hAnsi="Poppins" w:cs="Poppins"/>
        </w:rPr>
        <w:lastRenderedPageBreak/>
        <w:t>Manual Handling Assessment remedial action plan</w:t>
      </w:r>
    </w:p>
    <w:p w14:paraId="032FAEE7" w14:textId="77777777" w:rsidR="00111BA1" w:rsidRPr="00111BA1" w:rsidRDefault="00111BA1" w:rsidP="00111BA1"/>
    <w:tbl>
      <w:tblPr>
        <w:tblStyle w:val="GridTable3-Accent3"/>
        <w:tblpPr w:leftFromText="180" w:rightFromText="180" w:vertAnchor="text" w:horzAnchor="page" w:tblpX="1441" w:tblpY="3"/>
        <w:tblW w:w="5000" w:type="pct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600" w:firstRow="0" w:lastRow="0" w:firstColumn="0" w:lastColumn="0" w:noHBand="1" w:noVBand="1"/>
      </w:tblPr>
      <w:tblGrid>
        <w:gridCol w:w="6542"/>
        <w:gridCol w:w="1362"/>
        <w:gridCol w:w="1212"/>
        <w:gridCol w:w="1212"/>
        <w:gridCol w:w="3599"/>
      </w:tblGrid>
      <w:tr w:rsidR="00DB22DE" w:rsidRPr="00DB0452" w14:paraId="0F83E65B" w14:textId="77777777" w:rsidTr="3B5A7EE2">
        <w:trPr>
          <w:trHeight w:val="356"/>
        </w:trPr>
        <w:tc>
          <w:tcPr>
            <w:tcW w:w="2349" w:type="pct"/>
            <w:shd w:val="clear" w:color="auto" w:fill="EDEDED" w:themeFill="accent3" w:themeFillTint="33"/>
            <w:vAlign w:val="center"/>
          </w:tcPr>
          <w:p w14:paraId="28B1B628" w14:textId="77777777" w:rsidR="00DB22DE" w:rsidRPr="00DB22DE" w:rsidRDefault="59F7407F" w:rsidP="3B5A7EE2">
            <w:pPr>
              <w:ind w:left="-142" w:hanging="142"/>
              <w:jc w:val="center"/>
              <w:rPr>
                <w:rFonts w:ascii="Poppins" w:eastAsia="Poppins" w:hAnsi="Poppins" w:cs="Poppins"/>
                <w:b/>
                <w:bCs/>
              </w:rPr>
            </w:pPr>
            <w:r w:rsidRPr="3B5A7EE2">
              <w:rPr>
                <w:rFonts w:ascii="Poppins" w:eastAsia="Poppins" w:hAnsi="Poppins" w:cs="Poppins"/>
                <w:b/>
                <w:bCs/>
              </w:rPr>
              <w:t>Action</w:t>
            </w:r>
          </w:p>
        </w:tc>
        <w:tc>
          <w:tcPr>
            <w:tcW w:w="489" w:type="pct"/>
            <w:shd w:val="clear" w:color="auto" w:fill="EDEDED" w:themeFill="accent3" w:themeFillTint="33"/>
            <w:vAlign w:val="center"/>
          </w:tcPr>
          <w:p w14:paraId="44A5D2DB" w14:textId="77777777" w:rsidR="00DB22DE" w:rsidRPr="00DB22DE" w:rsidRDefault="59F7407F" w:rsidP="3B5A7EE2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  <w:proofErr w:type="spellStart"/>
            <w:r w:rsidRPr="3B5A7EE2">
              <w:rPr>
                <w:rFonts w:ascii="Poppins" w:eastAsia="Poppins" w:hAnsi="Poppins" w:cs="Poppins"/>
                <w:b/>
                <w:bCs/>
              </w:rPr>
              <w:t>Resp</w:t>
            </w:r>
            <w:proofErr w:type="spellEnd"/>
          </w:p>
        </w:tc>
        <w:tc>
          <w:tcPr>
            <w:tcW w:w="435" w:type="pct"/>
            <w:shd w:val="clear" w:color="auto" w:fill="EDEDED" w:themeFill="accent3" w:themeFillTint="33"/>
            <w:vAlign w:val="center"/>
          </w:tcPr>
          <w:p w14:paraId="2896E97C" w14:textId="77777777" w:rsidR="00DB22DE" w:rsidRPr="00DB22DE" w:rsidRDefault="59F7407F" w:rsidP="3B5A7EE2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  <w:r w:rsidRPr="3B5A7EE2">
              <w:rPr>
                <w:rFonts w:ascii="Poppins" w:eastAsia="Poppins" w:hAnsi="Poppins" w:cs="Poppins"/>
                <w:b/>
                <w:bCs/>
              </w:rPr>
              <w:t>By Date</w:t>
            </w:r>
          </w:p>
        </w:tc>
        <w:tc>
          <w:tcPr>
            <w:tcW w:w="435" w:type="pct"/>
            <w:shd w:val="clear" w:color="auto" w:fill="EDEDED" w:themeFill="accent3" w:themeFillTint="33"/>
            <w:vAlign w:val="center"/>
          </w:tcPr>
          <w:p w14:paraId="4088104A" w14:textId="77777777" w:rsidR="00DB22DE" w:rsidRPr="00DB22DE" w:rsidRDefault="59F7407F" w:rsidP="3B5A7EE2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  <w:r w:rsidRPr="3B5A7EE2">
              <w:rPr>
                <w:rFonts w:ascii="Poppins" w:eastAsia="Poppins" w:hAnsi="Poppins" w:cs="Poppins"/>
                <w:b/>
                <w:bCs/>
              </w:rPr>
              <w:t>Status</w:t>
            </w:r>
          </w:p>
        </w:tc>
        <w:tc>
          <w:tcPr>
            <w:tcW w:w="1292" w:type="pct"/>
            <w:shd w:val="clear" w:color="auto" w:fill="EDEDED" w:themeFill="accent3" w:themeFillTint="33"/>
            <w:vAlign w:val="center"/>
          </w:tcPr>
          <w:p w14:paraId="3EE5C358" w14:textId="77777777" w:rsidR="00DB22DE" w:rsidRPr="00DB22DE" w:rsidRDefault="59F7407F" w:rsidP="3B5A7EE2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  <w:r w:rsidRPr="3B5A7EE2">
              <w:rPr>
                <w:rFonts w:ascii="Poppins" w:eastAsia="Poppins" w:hAnsi="Poppins" w:cs="Poppins"/>
                <w:b/>
                <w:bCs/>
              </w:rPr>
              <w:t>Comments</w:t>
            </w:r>
          </w:p>
        </w:tc>
      </w:tr>
      <w:tr w:rsidR="00DB22DE" w:rsidRPr="00DB0452" w14:paraId="29E6B7E4" w14:textId="77777777" w:rsidTr="3B5A7EE2">
        <w:trPr>
          <w:trHeight w:val="874"/>
        </w:trPr>
        <w:tc>
          <w:tcPr>
            <w:tcW w:w="2349" w:type="pct"/>
            <w:tcMar>
              <w:top w:w="57" w:type="dxa"/>
            </w:tcMar>
            <w:vAlign w:val="center"/>
          </w:tcPr>
          <w:p w14:paraId="5228ED4D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07247E50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1E0E86A6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2E506200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5CCC6FB7" w14:textId="77777777" w:rsidR="00DB22DE" w:rsidRPr="00DB0452" w:rsidRDefault="00DB22DE" w:rsidP="009B5FE4">
            <w:pPr>
              <w:jc w:val="left"/>
            </w:pPr>
          </w:p>
        </w:tc>
      </w:tr>
      <w:tr w:rsidR="00DB22DE" w:rsidRPr="00DB0452" w14:paraId="4896E046" w14:textId="77777777" w:rsidTr="3B5A7EE2">
        <w:trPr>
          <w:trHeight w:val="874"/>
        </w:trPr>
        <w:tc>
          <w:tcPr>
            <w:tcW w:w="2349" w:type="pct"/>
            <w:tcMar>
              <w:top w:w="57" w:type="dxa"/>
            </w:tcMar>
            <w:vAlign w:val="center"/>
          </w:tcPr>
          <w:p w14:paraId="13297BB3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397B3BA6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47AC1CEE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30DEB732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6B26BFBF" w14:textId="77777777" w:rsidR="00DB22DE" w:rsidRPr="00DB0452" w:rsidRDefault="00DB22DE" w:rsidP="009B5FE4">
            <w:pPr>
              <w:jc w:val="left"/>
            </w:pPr>
          </w:p>
        </w:tc>
      </w:tr>
      <w:tr w:rsidR="00DB22DE" w:rsidRPr="00DB0452" w14:paraId="366C34E6" w14:textId="77777777" w:rsidTr="3B5A7EE2">
        <w:trPr>
          <w:trHeight w:val="896"/>
        </w:trPr>
        <w:tc>
          <w:tcPr>
            <w:tcW w:w="2349" w:type="pct"/>
            <w:tcMar>
              <w:top w:w="57" w:type="dxa"/>
            </w:tcMar>
            <w:vAlign w:val="center"/>
          </w:tcPr>
          <w:p w14:paraId="5F26A7D5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69017E61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795A2D92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13932E2E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105F632B" w14:textId="77777777" w:rsidR="00DB22DE" w:rsidRPr="00DB0452" w:rsidRDefault="00DB22DE" w:rsidP="009B5FE4">
            <w:pPr>
              <w:jc w:val="left"/>
            </w:pPr>
          </w:p>
        </w:tc>
      </w:tr>
      <w:tr w:rsidR="00DB22DE" w:rsidRPr="00DB0452" w14:paraId="7C0D498D" w14:textId="77777777" w:rsidTr="3B5A7EE2">
        <w:trPr>
          <w:trHeight w:val="874"/>
        </w:trPr>
        <w:tc>
          <w:tcPr>
            <w:tcW w:w="2349" w:type="pct"/>
            <w:tcMar>
              <w:top w:w="57" w:type="dxa"/>
            </w:tcMar>
            <w:vAlign w:val="center"/>
          </w:tcPr>
          <w:p w14:paraId="703631F2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6A26FB4F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74840334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077BC540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324AD655" w14:textId="77777777" w:rsidR="00DB22DE" w:rsidRPr="00DB0452" w:rsidRDefault="00DB22DE" w:rsidP="009B5FE4">
            <w:pPr>
              <w:jc w:val="left"/>
            </w:pPr>
          </w:p>
        </w:tc>
      </w:tr>
      <w:tr w:rsidR="00DB22DE" w:rsidRPr="00DB0452" w14:paraId="251ACE92" w14:textId="77777777" w:rsidTr="3B5A7EE2">
        <w:trPr>
          <w:trHeight w:val="874"/>
        </w:trPr>
        <w:tc>
          <w:tcPr>
            <w:tcW w:w="2349" w:type="pct"/>
            <w:tcMar>
              <w:top w:w="57" w:type="dxa"/>
            </w:tcMar>
            <w:vAlign w:val="center"/>
          </w:tcPr>
          <w:p w14:paraId="24CB9BCA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322447B6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34DFD4DA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09F590D5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2CC1E27E" w14:textId="77777777" w:rsidR="00DB22DE" w:rsidRPr="00DB0452" w:rsidRDefault="00DB22DE" w:rsidP="009B5FE4">
            <w:pPr>
              <w:jc w:val="left"/>
            </w:pPr>
          </w:p>
        </w:tc>
      </w:tr>
      <w:tr w:rsidR="00DB22DE" w:rsidRPr="00DB0452" w14:paraId="7DF3E60F" w14:textId="77777777" w:rsidTr="3B5A7EE2">
        <w:trPr>
          <w:trHeight w:val="896"/>
        </w:trPr>
        <w:tc>
          <w:tcPr>
            <w:tcW w:w="2349" w:type="pct"/>
            <w:tcMar>
              <w:top w:w="57" w:type="dxa"/>
            </w:tcMar>
            <w:vAlign w:val="center"/>
          </w:tcPr>
          <w:p w14:paraId="107385DE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3AE34C6C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3CF79C9B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023FCA31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643C7225" w14:textId="77777777" w:rsidR="00DB22DE" w:rsidRPr="00DB0452" w:rsidRDefault="00DB22DE" w:rsidP="009B5FE4">
            <w:pPr>
              <w:jc w:val="left"/>
            </w:pPr>
          </w:p>
        </w:tc>
      </w:tr>
      <w:tr w:rsidR="00DB22DE" w:rsidRPr="00DB0452" w14:paraId="235C08E1" w14:textId="77777777" w:rsidTr="3B5A7EE2">
        <w:trPr>
          <w:trHeight w:val="874"/>
        </w:trPr>
        <w:tc>
          <w:tcPr>
            <w:tcW w:w="2349" w:type="pct"/>
            <w:tcMar>
              <w:top w:w="57" w:type="dxa"/>
            </w:tcMar>
            <w:vAlign w:val="center"/>
          </w:tcPr>
          <w:p w14:paraId="10CDBE85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4012AB8A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274BA1F4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1B90D8CC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1ED9C4B5" w14:textId="77777777" w:rsidR="00DB22DE" w:rsidRPr="00DB0452" w:rsidRDefault="00DB22DE" w:rsidP="009B5FE4">
            <w:pPr>
              <w:jc w:val="left"/>
            </w:pPr>
          </w:p>
        </w:tc>
      </w:tr>
      <w:tr w:rsidR="00DB22DE" w:rsidRPr="00DB0452" w14:paraId="3F221047" w14:textId="77777777" w:rsidTr="3B5A7EE2">
        <w:trPr>
          <w:trHeight w:val="874"/>
        </w:trPr>
        <w:tc>
          <w:tcPr>
            <w:tcW w:w="2349" w:type="pct"/>
            <w:tcMar>
              <w:top w:w="57" w:type="dxa"/>
            </w:tcMar>
            <w:vAlign w:val="center"/>
          </w:tcPr>
          <w:p w14:paraId="1CCD7143" w14:textId="77777777" w:rsidR="00DB22DE" w:rsidRPr="00DB0452" w:rsidRDefault="00DB22DE" w:rsidP="009B5FE4">
            <w:pPr>
              <w:jc w:val="left"/>
            </w:pPr>
          </w:p>
        </w:tc>
        <w:tc>
          <w:tcPr>
            <w:tcW w:w="489" w:type="pct"/>
            <w:tcMar>
              <w:top w:w="57" w:type="dxa"/>
            </w:tcMar>
            <w:vAlign w:val="center"/>
          </w:tcPr>
          <w:p w14:paraId="107EE2CC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tcMar>
              <w:top w:w="57" w:type="dxa"/>
            </w:tcMar>
            <w:vAlign w:val="center"/>
          </w:tcPr>
          <w:p w14:paraId="6ECF5C36" w14:textId="77777777" w:rsidR="00DB22DE" w:rsidRPr="00DB0452" w:rsidRDefault="00DB22DE" w:rsidP="009B5FE4">
            <w:pPr>
              <w:jc w:val="center"/>
            </w:pPr>
          </w:p>
        </w:tc>
        <w:tc>
          <w:tcPr>
            <w:tcW w:w="435" w:type="pct"/>
            <w:shd w:val="clear" w:color="auto" w:fill="EDEDED" w:themeFill="accent3" w:themeFillTint="33"/>
            <w:tcMar>
              <w:top w:w="57" w:type="dxa"/>
            </w:tcMar>
            <w:vAlign w:val="center"/>
          </w:tcPr>
          <w:p w14:paraId="241174FC" w14:textId="77777777" w:rsidR="00DB22DE" w:rsidRPr="00DB0452" w:rsidRDefault="00DB22DE" w:rsidP="009B5FE4">
            <w:pPr>
              <w:jc w:val="center"/>
            </w:pPr>
          </w:p>
        </w:tc>
        <w:tc>
          <w:tcPr>
            <w:tcW w:w="1292" w:type="pct"/>
            <w:tcMar>
              <w:top w:w="57" w:type="dxa"/>
            </w:tcMar>
            <w:vAlign w:val="center"/>
          </w:tcPr>
          <w:p w14:paraId="4CC1BAA4" w14:textId="77777777" w:rsidR="00DB22DE" w:rsidRPr="00DB0452" w:rsidRDefault="00DB22DE" w:rsidP="009B5FE4">
            <w:pPr>
              <w:jc w:val="left"/>
            </w:pPr>
          </w:p>
        </w:tc>
      </w:tr>
    </w:tbl>
    <w:p w14:paraId="3971B1B1" w14:textId="77777777" w:rsidR="00111BA1" w:rsidRDefault="00111BA1" w:rsidP="00B34315">
      <w:pPr>
        <w:rPr>
          <w:sz w:val="6"/>
        </w:rPr>
      </w:pPr>
    </w:p>
    <w:p w14:paraId="116AB857" w14:textId="77777777" w:rsidR="00003555" w:rsidRPr="00003555" w:rsidRDefault="00003555" w:rsidP="00B34315"/>
    <w:sectPr w:rsidR="00003555" w:rsidRPr="00003555" w:rsidSect="0059568F">
      <w:pgSz w:w="16817" w:h="11901" w:orient="landscape"/>
      <w:pgMar w:top="1230" w:right="1440" w:bottom="122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C0CB5" w14:textId="77777777" w:rsidR="00834992" w:rsidRDefault="00834992" w:rsidP="00F63945">
      <w:r>
        <w:separator/>
      </w:r>
    </w:p>
  </w:endnote>
  <w:endnote w:type="continuationSeparator" w:id="0">
    <w:p w14:paraId="421976AD" w14:textId="77777777" w:rsidR="00834992" w:rsidRDefault="00834992" w:rsidP="00F63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B4B82" w14:textId="77777777" w:rsidR="00C43C3F" w:rsidRDefault="00C43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DD937" w14:textId="77777777" w:rsidR="00111BA1" w:rsidRDefault="00111BA1" w:rsidP="00111BA1">
    <w:pPr>
      <w:pStyle w:val="Footer"/>
      <w:rPr>
        <w:rFonts w:asciiTheme="majorHAnsi" w:hAnsiTheme="majorHAnsi" w:cstheme="majorHAnsi"/>
        <w:sz w:val="14"/>
        <w:szCs w:val="14"/>
      </w:rPr>
    </w:pPr>
  </w:p>
  <w:p w14:paraId="6842E4A6" w14:textId="77777777" w:rsidR="00111BA1" w:rsidRPr="00DC7860" w:rsidRDefault="00111BA1" w:rsidP="00111BA1">
    <w:pPr>
      <w:pStyle w:val="Footer"/>
      <w:jc w:val="left"/>
      <w:rPr>
        <w:rFonts w:asciiTheme="majorHAnsi" w:hAnsiTheme="majorHAnsi" w:cstheme="majorHAnsi"/>
        <w:b/>
        <w:sz w:val="14"/>
        <w:szCs w:val="14"/>
      </w:rPr>
    </w:pPr>
    <w:r w:rsidRPr="00DC7860">
      <w:rPr>
        <w:rFonts w:asciiTheme="majorHAnsi" w:hAnsiTheme="majorHAnsi" w:cstheme="majorHAnsi"/>
        <w:sz w:val="14"/>
        <w:szCs w:val="14"/>
      </w:rPr>
      <w:t xml:space="preserve">Page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PAGE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 w:rsidR="00F813C9">
      <w:rPr>
        <w:rFonts w:asciiTheme="majorHAnsi" w:hAnsiTheme="majorHAnsi" w:cstheme="majorHAnsi"/>
        <w:b/>
        <w:noProof/>
        <w:sz w:val="14"/>
        <w:szCs w:val="14"/>
      </w:rPr>
      <w:t>2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 w:rsidRPr="00DC7860">
      <w:rPr>
        <w:rFonts w:asciiTheme="majorHAnsi" w:hAnsiTheme="majorHAnsi" w:cstheme="majorHAnsi"/>
        <w:sz w:val="14"/>
        <w:szCs w:val="14"/>
      </w:rPr>
      <w:t xml:space="preserve"> of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NUMPAGES 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 w:rsidR="00F813C9">
      <w:rPr>
        <w:rFonts w:asciiTheme="majorHAnsi" w:hAnsiTheme="majorHAnsi" w:cstheme="majorHAnsi"/>
        <w:b/>
        <w:noProof/>
        <w:sz w:val="14"/>
        <w:szCs w:val="14"/>
      </w:rPr>
      <w:t>3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>
      <w:rPr>
        <w:rFonts w:asciiTheme="majorHAnsi" w:hAnsiTheme="majorHAnsi" w:cstheme="majorHAnsi"/>
        <w:b/>
        <w:sz w:val="14"/>
        <w:szCs w:val="14"/>
      </w:rPr>
      <w:br/>
    </w:r>
  </w:p>
  <w:p w14:paraId="103B187F" w14:textId="2F15EDA9" w:rsidR="00111BA1" w:rsidRPr="00111BA1" w:rsidRDefault="00111BA1">
    <w:pPr>
      <w:pStyle w:val="Footer"/>
      <w:rPr>
        <w:rFonts w:asciiTheme="majorHAnsi" w:hAnsiTheme="majorHAnsi" w:cstheme="majorHAnsi"/>
        <w:sz w:val="16"/>
        <w:szCs w:val="16"/>
      </w:rPr>
    </w:pPr>
    <w:r w:rsidRPr="00DC7860">
      <w:rPr>
        <w:rFonts w:asciiTheme="majorHAnsi" w:hAnsiTheme="majorHAnsi" w:cstheme="majorHAnsi"/>
        <w:sz w:val="16"/>
        <w:szCs w:val="16"/>
      </w:rPr>
      <w:t>©</w:t>
    </w:r>
    <w:r>
      <w:rPr>
        <w:rFonts w:asciiTheme="majorHAnsi" w:hAnsiTheme="majorHAnsi" w:cstheme="majorHAnsi"/>
        <w:sz w:val="16"/>
        <w:szCs w:val="16"/>
      </w:rPr>
      <w:t xml:space="preserve"> </w:t>
    </w:r>
    <w:r>
      <w:rPr>
        <w:rFonts w:asciiTheme="majorHAnsi" w:hAnsiTheme="majorHAnsi" w:cstheme="majorHAnsi"/>
        <w:sz w:val="16"/>
        <w:szCs w:val="16"/>
      </w:rPr>
      <w:fldChar w:fldCharType="begin"/>
    </w:r>
    <w:r>
      <w:rPr>
        <w:rFonts w:asciiTheme="majorHAnsi" w:hAnsiTheme="majorHAnsi" w:cstheme="majorHAnsi"/>
        <w:sz w:val="16"/>
        <w:szCs w:val="16"/>
      </w:rPr>
      <w:instrText xml:space="preserve"> AUTHOR  \* MERGEFORMAT </w:instrText>
    </w:r>
    <w:r>
      <w:rPr>
        <w:rFonts w:asciiTheme="majorHAnsi" w:hAnsiTheme="majorHAnsi" w:cstheme="majorHAnsi"/>
        <w:sz w:val="16"/>
        <w:szCs w:val="16"/>
      </w:rPr>
      <w:fldChar w:fldCharType="separate"/>
    </w:r>
    <w:r>
      <w:rPr>
        <w:rFonts w:asciiTheme="majorHAnsi" w:hAnsiTheme="majorHAnsi" w:cstheme="majorHAnsi"/>
        <w:noProof/>
        <w:sz w:val="16"/>
        <w:szCs w:val="16"/>
      </w:rPr>
      <w:t>KGS</w:t>
    </w:r>
    <w:r>
      <w:rPr>
        <w:rFonts w:asciiTheme="majorHAnsi" w:hAnsiTheme="majorHAnsi" w:cstheme="majorHAnsi"/>
        <w:sz w:val="16"/>
        <w:szCs w:val="16"/>
      </w:rPr>
      <w:fldChar w:fldCharType="end"/>
    </w:r>
    <w:r w:rsidRPr="00DC7860">
      <w:rPr>
        <w:rFonts w:asciiTheme="majorHAnsi" w:hAnsiTheme="majorHAnsi" w:cstheme="majorHAnsi"/>
        <w:sz w:val="16"/>
        <w:szCs w:val="16"/>
      </w:rPr>
      <w:t xml:space="preserve">, </w:t>
    </w:r>
    <w:r>
      <w:rPr>
        <w:rFonts w:asciiTheme="majorHAnsi" w:hAnsiTheme="majorHAnsi" w:cstheme="majorHAnsi"/>
        <w:sz w:val="16"/>
        <w:szCs w:val="16"/>
      </w:rPr>
      <w:fldChar w:fldCharType="begin"/>
    </w:r>
    <w:r>
      <w:rPr>
        <w:rFonts w:asciiTheme="majorHAnsi" w:hAnsiTheme="majorHAnsi" w:cstheme="majorHAnsi"/>
        <w:sz w:val="16"/>
        <w:szCs w:val="16"/>
      </w:rPr>
      <w:instrText xml:space="preserve"> DOCPROPERTY "Document number"  \* MERGEFORMAT </w:instrText>
    </w:r>
    <w:r>
      <w:rPr>
        <w:rFonts w:asciiTheme="majorHAnsi" w:hAnsiTheme="majorHAnsi" w:cstheme="majorHAnsi"/>
        <w:sz w:val="16"/>
        <w:szCs w:val="16"/>
      </w:rPr>
      <w:fldChar w:fldCharType="separate"/>
    </w:r>
    <w:r>
      <w:rPr>
        <w:rFonts w:asciiTheme="majorHAnsi" w:hAnsiTheme="majorHAnsi" w:cstheme="majorHAnsi"/>
        <w:sz w:val="16"/>
        <w:szCs w:val="16"/>
      </w:rPr>
      <w:t>HS03-V1-01-0418</w:t>
    </w:r>
    <w:r>
      <w:rPr>
        <w:rFonts w:asciiTheme="majorHAnsi" w:hAnsiTheme="majorHAnsi" w:cstheme="majorHAnsi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9E905" w14:textId="77777777" w:rsidR="00C43C3F" w:rsidRDefault="00C43C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FA7B0" w14:textId="77777777" w:rsidR="00834992" w:rsidRDefault="00834992" w:rsidP="00F63945">
      <w:r>
        <w:separator/>
      </w:r>
    </w:p>
  </w:footnote>
  <w:footnote w:type="continuationSeparator" w:id="0">
    <w:p w14:paraId="1CA6B731" w14:textId="77777777" w:rsidR="00834992" w:rsidRDefault="00834992" w:rsidP="00F63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F5796" w14:textId="05479B24" w:rsidR="00947DBF" w:rsidRDefault="00C43C3F">
    <w:pPr>
      <w:pStyle w:val="Header"/>
    </w:pPr>
    <w:r>
      <w:rPr>
        <w:noProof/>
      </w:rPr>
      <w:pict w14:anchorId="7FC6B62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693110" o:spid="_x0000_s1032" type="#_x0000_t136" style="position:absolute;left:0;text-align:left;margin-left:0;margin-top:0;width:509.55pt;height:169.85pt;rotation:315;z-index:-251651072;mso-position-horizontal:center;mso-position-horizontal-relative:margin;mso-position-vertical:center;mso-position-vertical-relative:margin" o:allowincell="f" fillcolor="#3cc" stroked="f">
          <v:fill opacity=".5"/>
          <v:textpath style="font-family:&quot;Poppins&quot;;font-size:1pt" string="TEMPLATE"/>
        </v:shape>
      </w:pict>
    </w:r>
    <w:r w:rsidR="00000000">
      <w:rPr>
        <w:noProof/>
      </w:rPr>
      <w:pict w14:anchorId="201579B6">
        <v:shape id="_x0000_s1026" type="#_x0000_t136" style="position:absolute;left:0;text-align:left;margin-left:0;margin-top:0;width:388.25pt;height:291.1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ASA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09366" w14:textId="23AC2572" w:rsidR="00B34315" w:rsidRPr="00947DBF" w:rsidRDefault="00C43C3F" w:rsidP="00947DBF">
    <w:pPr>
      <w:pStyle w:val="Header"/>
      <w:jc w:val="center"/>
      <w:rPr>
        <w:rFonts w:ascii="Poppins" w:hAnsi="Poppins" w:cs="Poppins"/>
        <w:color w:val="26B9AE"/>
        <w:sz w:val="22"/>
        <w:szCs w:val="22"/>
      </w:rPr>
    </w:pPr>
    <w:r>
      <w:rPr>
        <w:noProof/>
      </w:rPr>
      <w:pict w14:anchorId="4F1996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693111" o:spid="_x0000_s1033" type="#_x0000_t136" style="position:absolute;left:0;text-align:left;margin-left:0;margin-top:0;width:509.55pt;height:169.85pt;rotation:315;z-index:-251649024;mso-position-horizontal:center;mso-position-horizontal-relative:margin;mso-position-vertical:center;mso-position-vertical-relative:margin" o:allowincell="f" fillcolor="#3cc" stroked="f">
          <v:fill opacity=".5"/>
          <v:textpath style="font-family:&quot;Poppins&quot;;font-size:1pt" string="TEMPLATE"/>
        </v:shape>
      </w:pict>
    </w:r>
    <w:r w:rsidR="00947DBF" w:rsidRPr="00947DBF">
      <w:rPr>
        <w:rFonts w:ascii="Poppins" w:hAnsi="Poppins" w:cs="Poppins"/>
        <w:color w:val="26B9AE"/>
        <w:sz w:val="22"/>
        <w:szCs w:val="22"/>
      </w:rPr>
      <w:t xml:space="preserve">Insert branch logo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BA60B" w14:textId="40981CC9" w:rsidR="00947DBF" w:rsidRDefault="00C43C3F">
    <w:pPr>
      <w:pStyle w:val="Header"/>
    </w:pPr>
    <w:r>
      <w:rPr>
        <w:noProof/>
      </w:rPr>
      <w:pict w14:anchorId="306C2A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693109" o:spid="_x0000_s1031" type="#_x0000_t136" style="position:absolute;left:0;text-align:left;margin-left:0;margin-top:0;width:509.55pt;height:169.85pt;rotation:315;z-index:-251653120;mso-position-horizontal:center;mso-position-horizontal-relative:margin;mso-position-vertical:center;mso-position-vertical-relative:margin" o:allowincell="f" fillcolor="#3cc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B0F58"/>
    <w:multiLevelType w:val="multilevel"/>
    <w:tmpl w:val="1494C4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24"/>
      </w:rPr>
    </w:lvl>
    <w:lvl w:ilvl="1">
      <w:start w:val="2"/>
      <w:numFmt w:val="decimal"/>
      <w:isLgl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FC82199"/>
    <w:multiLevelType w:val="multilevel"/>
    <w:tmpl w:val="64C450B2"/>
    <w:lvl w:ilvl="0">
      <w:start w:val="2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1000095A"/>
    <w:multiLevelType w:val="multilevel"/>
    <w:tmpl w:val="E65CD9E0"/>
    <w:lvl w:ilvl="0">
      <w:start w:val="25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14C27D0D"/>
    <w:multiLevelType w:val="multilevel"/>
    <w:tmpl w:val="78E69594"/>
    <w:lvl w:ilvl="0">
      <w:start w:val="22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ABD053B"/>
    <w:multiLevelType w:val="multilevel"/>
    <w:tmpl w:val="B87CFE5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276E7042"/>
    <w:multiLevelType w:val="hybridMultilevel"/>
    <w:tmpl w:val="AF3622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8656EC4"/>
    <w:multiLevelType w:val="multilevel"/>
    <w:tmpl w:val="29CCEB72"/>
    <w:lvl w:ilvl="0">
      <w:start w:val="2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A890711"/>
    <w:multiLevelType w:val="multilevel"/>
    <w:tmpl w:val="6B7CEF7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B157E3D"/>
    <w:multiLevelType w:val="hybridMultilevel"/>
    <w:tmpl w:val="71D09A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C881316"/>
    <w:multiLevelType w:val="hybridMultilevel"/>
    <w:tmpl w:val="AB124156"/>
    <w:lvl w:ilvl="0" w:tplc="C51A32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3504C41"/>
    <w:multiLevelType w:val="hybridMultilevel"/>
    <w:tmpl w:val="1A8CF1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346310"/>
    <w:multiLevelType w:val="hybridMultilevel"/>
    <w:tmpl w:val="17DC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FB7C17"/>
    <w:multiLevelType w:val="multilevel"/>
    <w:tmpl w:val="B3F42C48"/>
    <w:lvl w:ilvl="0">
      <w:start w:val="1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B0305E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023B0E"/>
    <w:multiLevelType w:val="multilevel"/>
    <w:tmpl w:val="D84C661A"/>
    <w:lvl w:ilvl="0">
      <w:start w:val="3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3"/>
        </w:tabs>
        <w:ind w:left="573" w:firstLine="14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4C84DCB"/>
    <w:multiLevelType w:val="multilevel"/>
    <w:tmpl w:val="5B4495FC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62C15BE"/>
    <w:multiLevelType w:val="hybridMultilevel"/>
    <w:tmpl w:val="A79C927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7" w15:restartNumberingAfterBreak="0">
    <w:nsid w:val="5F422545"/>
    <w:multiLevelType w:val="hybridMultilevel"/>
    <w:tmpl w:val="FF6EB69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18" w15:restartNumberingAfterBreak="0">
    <w:nsid w:val="65CE6670"/>
    <w:multiLevelType w:val="hybridMultilevel"/>
    <w:tmpl w:val="60C4B8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E6154B7"/>
    <w:multiLevelType w:val="hybridMultilevel"/>
    <w:tmpl w:val="21B0A592"/>
    <w:lvl w:ilvl="0" w:tplc="5D8C3D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/>
        <w:sz w:val="22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2E80EDE"/>
    <w:multiLevelType w:val="multilevel"/>
    <w:tmpl w:val="179C1C0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742C202D"/>
    <w:multiLevelType w:val="multilevel"/>
    <w:tmpl w:val="70BC5DA4"/>
    <w:lvl w:ilvl="0">
      <w:start w:val="1"/>
      <w:numFmt w:val="decimal"/>
      <w:pStyle w:val="Level1"/>
      <w:lvlText w:val="%1."/>
      <w:lvlJc w:val="left"/>
      <w:pPr>
        <w:tabs>
          <w:tab w:val="num" w:pos="2084"/>
        </w:tabs>
        <w:ind w:left="2084" w:hanging="180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pStyle w:val="Level2"/>
      <w:lvlText w:val="%1.%2."/>
      <w:lvlJc w:val="left"/>
      <w:pPr>
        <w:tabs>
          <w:tab w:val="num" w:pos="2472"/>
        </w:tabs>
        <w:ind w:left="2472" w:hanging="180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pStyle w:val="Level3"/>
      <w:lvlText w:val="%1.%2.%3."/>
      <w:lvlJc w:val="left"/>
      <w:pPr>
        <w:tabs>
          <w:tab w:val="num" w:pos="3144"/>
        </w:tabs>
        <w:ind w:left="3144" w:hanging="1800"/>
      </w:pPr>
      <w:rPr>
        <w:rFonts w:hint="default"/>
      </w:rPr>
    </w:lvl>
    <w:lvl w:ilvl="3">
      <w:start w:val="1"/>
      <w:numFmt w:val="decimal"/>
      <w:pStyle w:val="Level4"/>
      <w:lvlText w:val="%1.%2.%3.%4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4">
      <w:start w:val="1"/>
      <w:numFmt w:val="decimal"/>
      <w:pStyle w:val="Level5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pStyle w:val="Level6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pStyle w:val="Level7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pStyle w:val="Level8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Level9"/>
      <w:lvlText w:val="%1.%2.%3.%4.%5.%6.%7.%8.%9."/>
      <w:lvlJc w:val="left"/>
      <w:pPr>
        <w:tabs>
          <w:tab w:val="num" w:pos="2160"/>
        </w:tabs>
        <w:ind w:left="1800" w:hanging="1800"/>
      </w:pPr>
      <w:rPr>
        <w:rFonts w:hint="default"/>
      </w:rPr>
    </w:lvl>
  </w:abstractNum>
  <w:abstractNum w:abstractNumId="22" w15:restartNumberingAfterBreak="0">
    <w:nsid w:val="79896092"/>
    <w:multiLevelType w:val="hybridMultilevel"/>
    <w:tmpl w:val="D82CAAE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23" w15:restartNumberingAfterBreak="0">
    <w:nsid w:val="7D2A12F9"/>
    <w:multiLevelType w:val="hybridMultilevel"/>
    <w:tmpl w:val="3A74C7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938903201">
    <w:abstractNumId w:val="0"/>
  </w:num>
  <w:num w:numId="2" w16cid:durableId="920800478">
    <w:abstractNumId w:val="13"/>
  </w:num>
  <w:num w:numId="3" w16cid:durableId="2099866350">
    <w:abstractNumId w:val="3"/>
  </w:num>
  <w:num w:numId="4" w16cid:durableId="967248509">
    <w:abstractNumId w:val="2"/>
  </w:num>
  <w:num w:numId="5" w16cid:durableId="1269116248">
    <w:abstractNumId w:val="6"/>
  </w:num>
  <w:num w:numId="6" w16cid:durableId="221716055">
    <w:abstractNumId w:val="1"/>
  </w:num>
  <w:num w:numId="7" w16cid:durableId="1206791920">
    <w:abstractNumId w:val="15"/>
  </w:num>
  <w:num w:numId="8" w16cid:durableId="2073380838">
    <w:abstractNumId w:val="20"/>
  </w:num>
  <w:num w:numId="9" w16cid:durableId="1753310183">
    <w:abstractNumId w:val="4"/>
  </w:num>
  <w:num w:numId="10" w16cid:durableId="335229131">
    <w:abstractNumId w:val="7"/>
  </w:num>
  <w:num w:numId="11" w16cid:durableId="484392663">
    <w:abstractNumId w:val="11"/>
  </w:num>
  <w:num w:numId="12" w16cid:durableId="752161790">
    <w:abstractNumId w:val="18"/>
  </w:num>
  <w:num w:numId="13" w16cid:durableId="1335298397">
    <w:abstractNumId w:val="9"/>
  </w:num>
  <w:num w:numId="14" w16cid:durableId="91633928">
    <w:abstractNumId w:val="19"/>
  </w:num>
  <w:num w:numId="15" w16cid:durableId="143394697">
    <w:abstractNumId w:val="12"/>
  </w:num>
  <w:num w:numId="16" w16cid:durableId="421755671">
    <w:abstractNumId w:val="8"/>
  </w:num>
  <w:num w:numId="17" w16cid:durableId="1543858864">
    <w:abstractNumId w:val="23"/>
  </w:num>
  <w:num w:numId="18" w16cid:durableId="879393744">
    <w:abstractNumId w:val="5"/>
  </w:num>
  <w:num w:numId="19" w16cid:durableId="1370685662">
    <w:abstractNumId w:val="21"/>
  </w:num>
  <w:num w:numId="20" w16cid:durableId="2013414927">
    <w:abstractNumId w:val="22"/>
  </w:num>
  <w:num w:numId="21" w16cid:durableId="1955744171">
    <w:abstractNumId w:val="14"/>
  </w:num>
  <w:num w:numId="22" w16cid:durableId="1961762405">
    <w:abstractNumId w:val="16"/>
  </w:num>
  <w:num w:numId="23" w16cid:durableId="788355468">
    <w:abstractNumId w:val="17"/>
  </w:num>
  <w:num w:numId="24" w16cid:durableId="10739655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DY3MzYxNjQxtDBU0lEKTi0uzszPAykwrAUAOjLWACwAAAA="/>
  </w:docVars>
  <w:rsids>
    <w:rsidRoot w:val="00A95795"/>
    <w:rsid w:val="000032FA"/>
    <w:rsid w:val="00003555"/>
    <w:rsid w:val="000173AB"/>
    <w:rsid w:val="0002033C"/>
    <w:rsid w:val="0002197F"/>
    <w:rsid w:val="00022463"/>
    <w:rsid w:val="00022FD9"/>
    <w:rsid w:val="00024300"/>
    <w:rsid w:val="00030692"/>
    <w:rsid w:val="00035054"/>
    <w:rsid w:val="00080E78"/>
    <w:rsid w:val="0008158C"/>
    <w:rsid w:val="0008590E"/>
    <w:rsid w:val="00092729"/>
    <w:rsid w:val="0009603F"/>
    <w:rsid w:val="000A2405"/>
    <w:rsid w:val="000A3D24"/>
    <w:rsid w:val="000A748A"/>
    <w:rsid w:val="000B6DE1"/>
    <w:rsid w:val="000C478C"/>
    <w:rsid w:val="000D3D7D"/>
    <w:rsid w:val="0010040F"/>
    <w:rsid w:val="0010266F"/>
    <w:rsid w:val="00103001"/>
    <w:rsid w:val="00104586"/>
    <w:rsid w:val="00111BA1"/>
    <w:rsid w:val="00112741"/>
    <w:rsid w:val="00117843"/>
    <w:rsid w:val="001405B8"/>
    <w:rsid w:val="0015092A"/>
    <w:rsid w:val="00171321"/>
    <w:rsid w:val="001736DC"/>
    <w:rsid w:val="0018086F"/>
    <w:rsid w:val="00182F8E"/>
    <w:rsid w:val="00184311"/>
    <w:rsid w:val="001855A0"/>
    <w:rsid w:val="001A37CA"/>
    <w:rsid w:val="001D476C"/>
    <w:rsid w:val="001D4935"/>
    <w:rsid w:val="00207795"/>
    <w:rsid w:val="00210BAB"/>
    <w:rsid w:val="00212DD2"/>
    <w:rsid w:val="00243CA4"/>
    <w:rsid w:val="00246F99"/>
    <w:rsid w:val="00254B5E"/>
    <w:rsid w:val="00257EEA"/>
    <w:rsid w:val="002776B7"/>
    <w:rsid w:val="002A33EE"/>
    <w:rsid w:val="002B3174"/>
    <w:rsid w:val="002B5CFA"/>
    <w:rsid w:val="002C0FF2"/>
    <w:rsid w:val="002E56D2"/>
    <w:rsid w:val="002F2E4D"/>
    <w:rsid w:val="002F76C7"/>
    <w:rsid w:val="00300387"/>
    <w:rsid w:val="00325414"/>
    <w:rsid w:val="00326136"/>
    <w:rsid w:val="00340105"/>
    <w:rsid w:val="003465F5"/>
    <w:rsid w:val="0037284F"/>
    <w:rsid w:val="00373841"/>
    <w:rsid w:val="003B1CDB"/>
    <w:rsid w:val="003B203A"/>
    <w:rsid w:val="003B51A6"/>
    <w:rsid w:val="004109C7"/>
    <w:rsid w:val="004145CF"/>
    <w:rsid w:val="004176AB"/>
    <w:rsid w:val="004244FE"/>
    <w:rsid w:val="00427DD8"/>
    <w:rsid w:val="0043181F"/>
    <w:rsid w:val="00433300"/>
    <w:rsid w:val="0044345F"/>
    <w:rsid w:val="00450652"/>
    <w:rsid w:val="00452AF5"/>
    <w:rsid w:val="004671E4"/>
    <w:rsid w:val="0046777E"/>
    <w:rsid w:val="0048271D"/>
    <w:rsid w:val="004908D1"/>
    <w:rsid w:val="004959CD"/>
    <w:rsid w:val="004A31A5"/>
    <w:rsid w:val="004B0B05"/>
    <w:rsid w:val="004B4886"/>
    <w:rsid w:val="004C067A"/>
    <w:rsid w:val="004C4E2D"/>
    <w:rsid w:val="004D0711"/>
    <w:rsid w:val="004D1445"/>
    <w:rsid w:val="004F5D2B"/>
    <w:rsid w:val="004F7EE2"/>
    <w:rsid w:val="004F7F2D"/>
    <w:rsid w:val="00501360"/>
    <w:rsid w:val="00522A28"/>
    <w:rsid w:val="00522BC3"/>
    <w:rsid w:val="0052495E"/>
    <w:rsid w:val="00526692"/>
    <w:rsid w:val="0053160B"/>
    <w:rsid w:val="00531C11"/>
    <w:rsid w:val="0053307A"/>
    <w:rsid w:val="00561B8B"/>
    <w:rsid w:val="00562AE3"/>
    <w:rsid w:val="0056566C"/>
    <w:rsid w:val="005755C5"/>
    <w:rsid w:val="00581D96"/>
    <w:rsid w:val="0058301E"/>
    <w:rsid w:val="00585FF5"/>
    <w:rsid w:val="00590C0A"/>
    <w:rsid w:val="0059568F"/>
    <w:rsid w:val="00596B32"/>
    <w:rsid w:val="005A61A1"/>
    <w:rsid w:val="005B243E"/>
    <w:rsid w:val="005B36AE"/>
    <w:rsid w:val="005C2B67"/>
    <w:rsid w:val="005C364F"/>
    <w:rsid w:val="005D71BC"/>
    <w:rsid w:val="00601A02"/>
    <w:rsid w:val="00602F32"/>
    <w:rsid w:val="00626DB6"/>
    <w:rsid w:val="006413CE"/>
    <w:rsid w:val="00642602"/>
    <w:rsid w:val="0064415C"/>
    <w:rsid w:val="00672F33"/>
    <w:rsid w:val="006974B2"/>
    <w:rsid w:val="006A5609"/>
    <w:rsid w:val="006B18DB"/>
    <w:rsid w:val="006B24EF"/>
    <w:rsid w:val="006B7A23"/>
    <w:rsid w:val="006D38C9"/>
    <w:rsid w:val="0073780A"/>
    <w:rsid w:val="00762EC5"/>
    <w:rsid w:val="0076446B"/>
    <w:rsid w:val="00775489"/>
    <w:rsid w:val="00775989"/>
    <w:rsid w:val="007823D9"/>
    <w:rsid w:val="00782FA9"/>
    <w:rsid w:val="007841E6"/>
    <w:rsid w:val="00791627"/>
    <w:rsid w:val="007962EE"/>
    <w:rsid w:val="007C5B31"/>
    <w:rsid w:val="007F7751"/>
    <w:rsid w:val="00816C63"/>
    <w:rsid w:val="008179E5"/>
    <w:rsid w:val="00821723"/>
    <w:rsid w:val="008255FF"/>
    <w:rsid w:val="008317AC"/>
    <w:rsid w:val="00834992"/>
    <w:rsid w:val="00837E35"/>
    <w:rsid w:val="008445D0"/>
    <w:rsid w:val="00853B0E"/>
    <w:rsid w:val="0087042F"/>
    <w:rsid w:val="00882174"/>
    <w:rsid w:val="008838A8"/>
    <w:rsid w:val="00891434"/>
    <w:rsid w:val="008A4469"/>
    <w:rsid w:val="008A47EC"/>
    <w:rsid w:val="008A511F"/>
    <w:rsid w:val="008C6637"/>
    <w:rsid w:val="008D50BB"/>
    <w:rsid w:val="008F0200"/>
    <w:rsid w:val="00940B89"/>
    <w:rsid w:val="00947DBF"/>
    <w:rsid w:val="00950C0A"/>
    <w:rsid w:val="00960D76"/>
    <w:rsid w:val="009A5915"/>
    <w:rsid w:val="009B5FE4"/>
    <w:rsid w:val="009B615D"/>
    <w:rsid w:val="009C2177"/>
    <w:rsid w:val="00A05AD4"/>
    <w:rsid w:val="00A20B4C"/>
    <w:rsid w:val="00A24BFE"/>
    <w:rsid w:val="00A24FD5"/>
    <w:rsid w:val="00A30B97"/>
    <w:rsid w:val="00A321AF"/>
    <w:rsid w:val="00A42507"/>
    <w:rsid w:val="00A43E27"/>
    <w:rsid w:val="00A46099"/>
    <w:rsid w:val="00A47B3A"/>
    <w:rsid w:val="00A5164E"/>
    <w:rsid w:val="00A5575A"/>
    <w:rsid w:val="00A55B23"/>
    <w:rsid w:val="00A56B88"/>
    <w:rsid w:val="00A6553B"/>
    <w:rsid w:val="00A736D2"/>
    <w:rsid w:val="00A91E94"/>
    <w:rsid w:val="00A95795"/>
    <w:rsid w:val="00AA6E7A"/>
    <w:rsid w:val="00AB24BD"/>
    <w:rsid w:val="00AE7ED8"/>
    <w:rsid w:val="00AF4B75"/>
    <w:rsid w:val="00AF7015"/>
    <w:rsid w:val="00B04049"/>
    <w:rsid w:val="00B04069"/>
    <w:rsid w:val="00B10AF0"/>
    <w:rsid w:val="00B258BC"/>
    <w:rsid w:val="00B25C4F"/>
    <w:rsid w:val="00B2619E"/>
    <w:rsid w:val="00B34315"/>
    <w:rsid w:val="00B4154B"/>
    <w:rsid w:val="00B43472"/>
    <w:rsid w:val="00B5400E"/>
    <w:rsid w:val="00B57AD0"/>
    <w:rsid w:val="00B7457B"/>
    <w:rsid w:val="00B94B29"/>
    <w:rsid w:val="00BA2ADB"/>
    <w:rsid w:val="00BA66B3"/>
    <w:rsid w:val="00BC367B"/>
    <w:rsid w:val="00C01304"/>
    <w:rsid w:val="00C43C3F"/>
    <w:rsid w:val="00C453AD"/>
    <w:rsid w:val="00C62900"/>
    <w:rsid w:val="00C67825"/>
    <w:rsid w:val="00C67ED2"/>
    <w:rsid w:val="00C73A0D"/>
    <w:rsid w:val="00C74A4F"/>
    <w:rsid w:val="00C776FB"/>
    <w:rsid w:val="00CA06D2"/>
    <w:rsid w:val="00CA5013"/>
    <w:rsid w:val="00CC14BE"/>
    <w:rsid w:val="00CD1433"/>
    <w:rsid w:val="00CD740A"/>
    <w:rsid w:val="00CE4E93"/>
    <w:rsid w:val="00CF3C7E"/>
    <w:rsid w:val="00D211D2"/>
    <w:rsid w:val="00D257ED"/>
    <w:rsid w:val="00D25E4D"/>
    <w:rsid w:val="00D30B98"/>
    <w:rsid w:val="00D31A84"/>
    <w:rsid w:val="00D3767E"/>
    <w:rsid w:val="00D42009"/>
    <w:rsid w:val="00D45622"/>
    <w:rsid w:val="00D50D76"/>
    <w:rsid w:val="00D701CE"/>
    <w:rsid w:val="00D84292"/>
    <w:rsid w:val="00DA3DE6"/>
    <w:rsid w:val="00DA538A"/>
    <w:rsid w:val="00DB22DE"/>
    <w:rsid w:val="00DC7860"/>
    <w:rsid w:val="00DE5BEA"/>
    <w:rsid w:val="00DF0EDA"/>
    <w:rsid w:val="00DF37B5"/>
    <w:rsid w:val="00DF3ACB"/>
    <w:rsid w:val="00E055E9"/>
    <w:rsid w:val="00E20D7D"/>
    <w:rsid w:val="00E25D38"/>
    <w:rsid w:val="00E30580"/>
    <w:rsid w:val="00E40B95"/>
    <w:rsid w:val="00E51974"/>
    <w:rsid w:val="00E56773"/>
    <w:rsid w:val="00E86E3F"/>
    <w:rsid w:val="00E8750A"/>
    <w:rsid w:val="00E95FF3"/>
    <w:rsid w:val="00EA71F9"/>
    <w:rsid w:val="00EB05F8"/>
    <w:rsid w:val="00EB0787"/>
    <w:rsid w:val="00EB5C97"/>
    <w:rsid w:val="00EB7F2E"/>
    <w:rsid w:val="00EC1B44"/>
    <w:rsid w:val="00ED56EA"/>
    <w:rsid w:val="00ED7D1D"/>
    <w:rsid w:val="00EE3346"/>
    <w:rsid w:val="00F054D5"/>
    <w:rsid w:val="00F1027B"/>
    <w:rsid w:val="00F1167F"/>
    <w:rsid w:val="00F1588B"/>
    <w:rsid w:val="00F21A5B"/>
    <w:rsid w:val="00F36524"/>
    <w:rsid w:val="00F543DC"/>
    <w:rsid w:val="00F63945"/>
    <w:rsid w:val="00F7248E"/>
    <w:rsid w:val="00F813C9"/>
    <w:rsid w:val="00F9065A"/>
    <w:rsid w:val="00FE1715"/>
    <w:rsid w:val="00FE7A41"/>
    <w:rsid w:val="3B5A7EE2"/>
    <w:rsid w:val="46CC0DDE"/>
    <w:rsid w:val="4A6BA4E2"/>
    <w:rsid w:val="59D9BB3E"/>
    <w:rsid w:val="59F7407F"/>
    <w:rsid w:val="64192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436AC"/>
  <w15:chartTrackingRefBased/>
  <w15:docId w15:val="{453B7838-4553-C64D-885D-34986DFAC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F63945"/>
    <w:pPr>
      <w:jc w:val="both"/>
    </w:pPr>
    <w:rPr>
      <w:rFonts w:asciiTheme="minorHAnsi" w:hAnsiTheme="minorHAnsi" w:cs="Arial"/>
    </w:rPr>
  </w:style>
  <w:style w:type="paragraph" w:styleId="Heading1">
    <w:name w:val="heading 1"/>
    <w:basedOn w:val="Normal"/>
    <w:next w:val="Normal"/>
    <w:qFormat/>
    <w:rsid w:val="00F63945"/>
    <w:pPr>
      <w:keepNext/>
      <w:spacing w:before="240" w:after="60"/>
      <w:jc w:val="center"/>
      <w:outlineLvl w:val="0"/>
    </w:pPr>
    <w:rPr>
      <w:rFonts w:ascii="Calibri" w:hAnsi="Calibri"/>
      <w:b/>
      <w:bCs/>
      <w:caps/>
      <w:kern w:val="32"/>
      <w:sz w:val="32"/>
      <w:szCs w:val="32"/>
    </w:rPr>
  </w:style>
  <w:style w:type="paragraph" w:styleId="Heading2">
    <w:name w:val="heading 2"/>
    <w:basedOn w:val="Heading1"/>
    <w:next w:val="Normal"/>
    <w:qFormat/>
    <w:rsid w:val="00F63945"/>
    <w:pPr>
      <w:jc w:val="left"/>
      <w:outlineLvl w:val="1"/>
    </w:pPr>
    <w:rPr>
      <w:color w:val="A6A6A6" w:themeColor="background1" w:themeShade="A6"/>
      <w:sz w:val="28"/>
      <w:szCs w:val="28"/>
    </w:rPr>
  </w:style>
  <w:style w:type="paragraph" w:styleId="Heading3">
    <w:name w:val="heading 3"/>
    <w:basedOn w:val="Heading2"/>
    <w:next w:val="Normal"/>
    <w:qFormat/>
    <w:rsid w:val="00F63945"/>
    <w:pPr>
      <w:outlineLvl w:val="2"/>
    </w:pPr>
    <w:rPr>
      <w:caps w:val="0"/>
      <w:color w:val="000000" w:themeColor="text1"/>
      <w:sz w:val="24"/>
      <w14:textFill>
        <w14:solidFill>
          <w14:schemeClr w14:val="tx1">
            <w14:lumMod w14:val="65000"/>
            <w14:lumMod w14:val="50000"/>
            <w14:lumMod w14:val="65000"/>
          </w14:schemeClr>
        </w14:solidFill>
      </w14:textFill>
    </w:rPr>
  </w:style>
  <w:style w:type="paragraph" w:styleId="Heading4">
    <w:name w:val="heading 4"/>
    <w:basedOn w:val="Normal"/>
    <w:next w:val="Normal"/>
    <w:qFormat/>
    <w:rsid w:val="00A957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957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9579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95795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A95795"/>
    <w:pPr>
      <w:spacing w:before="240" w:after="60"/>
      <w:outlineLvl w:val="7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95795"/>
    <w:pPr>
      <w:jc w:val="center"/>
    </w:pPr>
    <w:rPr>
      <w:lang w:val="en-US"/>
    </w:rPr>
  </w:style>
  <w:style w:type="paragraph" w:styleId="Footer">
    <w:name w:val="footer"/>
    <w:basedOn w:val="Normal"/>
    <w:link w:val="FooterChar"/>
    <w:rsid w:val="00A95795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link w:val="BodyTextIndentChar"/>
    <w:rsid w:val="00A95795"/>
    <w:pPr>
      <w:spacing w:after="120"/>
      <w:ind w:left="283"/>
    </w:pPr>
  </w:style>
  <w:style w:type="paragraph" w:styleId="BodyText2">
    <w:name w:val="Body Text 2"/>
    <w:basedOn w:val="Normal"/>
    <w:rsid w:val="00A95795"/>
    <w:pPr>
      <w:spacing w:after="120" w:line="480" w:lineRule="auto"/>
    </w:pPr>
  </w:style>
  <w:style w:type="paragraph" w:styleId="BodyText3">
    <w:name w:val="Body Text 3"/>
    <w:basedOn w:val="Normal"/>
    <w:link w:val="BodyText3Char"/>
    <w:rsid w:val="00A95795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rsid w:val="00A95795"/>
    <w:pPr>
      <w:spacing w:after="120"/>
      <w:ind w:left="283"/>
    </w:pPr>
    <w:rPr>
      <w:sz w:val="16"/>
      <w:szCs w:val="16"/>
    </w:rPr>
  </w:style>
  <w:style w:type="paragraph" w:styleId="BodyTextIndent2">
    <w:name w:val="Body Text Indent 2"/>
    <w:basedOn w:val="Normal"/>
    <w:rsid w:val="00A95795"/>
    <w:pPr>
      <w:spacing w:after="120" w:line="480" w:lineRule="auto"/>
      <w:ind w:left="283"/>
    </w:pPr>
  </w:style>
  <w:style w:type="paragraph" w:styleId="Header">
    <w:name w:val="header"/>
    <w:basedOn w:val="Normal"/>
    <w:link w:val="HeaderChar"/>
    <w:rsid w:val="00C74A4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117843"/>
    <w:rPr>
      <w:sz w:val="24"/>
      <w:lang w:eastAsia="en-US"/>
    </w:rPr>
  </w:style>
  <w:style w:type="character" w:customStyle="1" w:styleId="BodyTextIndentChar">
    <w:name w:val="Body Text Indent Char"/>
    <w:link w:val="BodyTextIndent"/>
    <w:rsid w:val="00626DB6"/>
    <w:rPr>
      <w:sz w:val="24"/>
      <w:lang w:eastAsia="en-US"/>
    </w:rPr>
  </w:style>
  <w:style w:type="paragraph" w:styleId="BalloonText">
    <w:name w:val="Balloon Text"/>
    <w:basedOn w:val="Normal"/>
    <w:link w:val="BalloonTextChar"/>
    <w:rsid w:val="00601A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1A02"/>
    <w:rPr>
      <w:rFonts w:ascii="Tahoma" w:hAnsi="Tahoma" w:cs="Tahoma"/>
      <w:sz w:val="16"/>
      <w:szCs w:val="16"/>
      <w:lang w:val="en-GB"/>
    </w:rPr>
  </w:style>
  <w:style w:type="paragraph" w:customStyle="1" w:styleId="Level3">
    <w:name w:val="Level3"/>
    <w:basedOn w:val="Level2"/>
    <w:next w:val="Normal"/>
    <w:rsid w:val="00CE4E93"/>
    <w:pPr>
      <w:numPr>
        <w:ilvl w:val="2"/>
      </w:numPr>
      <w:outlineLvl w:val="2"/>
    </w:pPr>
  </w:style>
  <w:style w:type="paragraph" w:customStyle="1" w:styleId="Level2">
    <w:name w:val="Level2"/>
    <w:basedOn w:val="Level1"/>
    <w:next w:val="Normal"/>
    <w:rsid w:val="00CE4E93"/>
    <w:pPr>
      <w:numPr>
        <w:ilvl w:val="1"/>
      </w:numPr>
      <w:outlineLvl w:val="1"/>
    </w:pPr>
  </w:style>
  <w:style w:type="paragraph" w:customStyle="1" w:styleId="Level1">
    <w:name w:val="Level1"/>
    <w:basedOn w:val="Normal"/>
    <w:next w:val="Normal"/>
    <w:rsid w:val="00CE4E93"/>
    <w:pPr>
      <w:numPr>
        <w:numId w:val="19"/>
      </w:numPr>
      <w:tabs>
        <w:tab w:val="left" w:pos="992"/>
      </w:tabs>
      <w:outlineLvl w:val="0"/>
    </w:pPr>
  </w:style>
  <w:style w:type="paragraph" w:customStyle="1" w:styleId="Level4">
    <w:name w:val="Level4"/>
    <w:basedOn w:val="Level3"/>
    <w:next w:val="Normal"/>
    <w:rsid w:val="00CE4E93"/>
    <w:pPr>
      <w:numPr>
        <w:ilvl w:val="3"/>
      </w:numPr>
      <w:outlineLvl w:val="3"/>
    </w:pPr>
  </w:style>
  <w:style w:type="paragraph" w:customStyle="1" w:styleId="Level5">
    <w:name w:val="Level5"/>
    <w:basedOn w:val="Level4"/>
    <w:next w:val="Normal"/>
    <w:rsid w:val="00CE4E93"/>
    <w:pPr>
      <w:numPr>
        <w:ilvl w:val="4"/>
      </w:numPr>
      <w:outlineLvl w:val="4"/>
    </w:pPr>
  </w:style>
  <w:style w:type="paragraph" w:customStyle="1" w:styleId="Level6">
    <w:name w:val="Level6"/>
    <w:basedOn w:val="Level5"/>
    <w:next w:val="Normal"/>
    <w:rsid w:val="00CE4E93"/>
    <w:pPr>
      <w:numPr>
        <w:ilvl w:val="5"/>
      </w:numPr>
      <w:outlineLvl w:val="5"/>
    </w:pPr>
  </w:style>
  <w:style w:type="paragraph" w:customStyle="1" w:styleId="Level7">
    <w:name w:val="Level7"/>
    <w:basedOn w:val="Level6"/>
    <w:next w:val="Normal"/>
    <w:rsid w:val="00CE4E93"/>
    <w:pPr>
      <w:numPr>
        <w:ilvl w:val="6"/>
      </w:numPr>
      <w:outlineLvl w:val="6"/>
    </w:pPr>
  </w:style>
  <w:style w:type="paragraph" w:customStyle="1" w:styleId="Level8">
    <w:name w:val="Level8"/>
    <w:basedOn w:val="Level7"/>
    <w:next w:val="Normal"/>
    <w:rsid w:val="00CE4E93"/>
    <w:pPr>
      <w:numPr>
        <w:ilvl w:val="7"/>
      </w:numPr>
      <w:outlineLvl w:val="7"/>
    </w:pPr>
  </w:style>
  <w:style w:type="paragraph" w:customStyle="1" w:styleId="Level9">
    <w:name w:val="Level9"/>
    <w:basedOn w:val="Level8"/>
    <w:next w:val="Normal"/>
    <w:rsid w:val="00CE4E93"/>
    <w:pPr>
      <w:numPr>
        <w:ilvl w:val="8"/>
      </w:numPr>
      <w:outlineLvl w:val="8"/>
    </w:pPr>
  </w:style>
  <w:style w:type="character" w:customStyle="1" w:styleId="BodyText3Char">
    <w:name w:val="Body Text 3 Char"/>
    <w:link w:val="BodyText3"/>
    <w:rsid w:val="008179E5"/>
    <w:rPr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585FF5"/>
    <w:pPr>
      <w:spacing w:before="100" w:beforeAutospacing="1" w:after="100" w:afterAutospacing="1"/>
    </w:pPr>
    <w:rPr>
      <w:szCs w:val="24"/>
    </w:rPr>
  </w:style>
  <w:style w:type="paragraph" w:styleId="NoSpacing">
    <w:name w:val="No Spacing"/>
    <w:basedOn w:val="Normal"/>
    <w:uiPriority w:val="1"/>
    <w:qFormat/>
    <w:rsid w:val="00775989"/>
    <w:pPr>
      <w:jc w:val="left"/>
    </w:pPr>
    <w:rPr>
      <w:rFonts w:ascii="Trebuchet MS" w:eastAsiaTheme="minorHAnsi" w:hAnsi="Trebuchet MS" w:cstheme="minorBidi"/>
      <w:sz w:val="22"/>
      <w:szCs w:val="22"/>
      <w:lang w:val="en-US" w:bidi="en-US"/>
    </w:rPr>
  </w:style>
  <w:style w:type="table" w:styleId="TableGrid">
    <w:name w:val="Table Grid"/>
    <w:basedOn w:val="TableNormal"/>
    <w:uiPriority w:val="59"/>
    <w:rsid w:val="00775989"/>
    <w:rPr>
      <w:rFonts w:ascii="Trebuchet MS" w:eastAsiaTheme="minorHAnsi" w:hAnsi="Trebuchet MS" w:cstheme="minorBidi"/>
      <w:sz w:val="22"/>
      <w:szCs w:val="22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3-Accent3">
    <w:name w:val="Grid Table 3 Accent 3"/>
    <w:basedOn w:val="TableNormal"/>
    <w:uiPriority w:val="48"/>
    <w:rsid w:val="0077598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HeaderChar">
    <w:name w:val="Header Char"/>
    <w:basedOn w:val="DefaultParagraphFont"/>
    <w:link w:val="Header"/>
    <w:rsid w:val="0056566C"/>
    <w:rPr>
      <w:rFonts w:asciiTheme="minorHAnsi" w:hAnsiTheme="minorHAnsi" w:cs="Arial"/>
    </w:rPr>
  </w:style>
  <w:style w:type="table" w:styleId="PlainTable4">
    <w:name w:val="Plain Table 4"/>
    <w:basedOn w:val="TableNormal"/>
    <w:uiPriority w:val="44"/>
    <w:rsid w:val="00DF0E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C71E81-17E9-4F94-A194-138D7FFF5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A4C69-3484-4D33-91FC-C0362C9FA2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DACEE2-82A4-43AF-ADF0-E9D6ACF61B31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customXml/itemProps4.xml><?xml version="1.0" encoding="utf-8"?>
<ds:datastoreItem xmlns:ds="http://schemas.openxmlformats.org/officeDocument/2006/customXml" ds:itemID="{4311A25C-BE25-6046-B285-AFF9E5B5E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44</Words>
  <Characters>1397</Characters>
  <Application>Microsoft Office Word</Application>
  <DocSecurity>0</DocSecurity>
  <Lines>11</Lines>
  <Paragraphs>3</Paragraphs>
  <ScaleCrop>false</ScaleCrop>
  <Manager/>
  <Company>The Organisation</Company>
  <LinksUpToDate>false</LinksUpToDate>
  <CharactersWithSpaces>16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Handling Assessment</dc:title>
  <dc:subject/>
  <dc:creator>KGS</dc:creator>
  <cp:keywords/>
  <dc:description/>
  <cp:lastModifiedBy>Francesca Williams</cp:lastModifiedBy>
  <cp:revision>20</cp:revision>
  <cp:lastPrinted>2018-02-21T16:40:00Z</cp:lastPrinted>
  <dcterms:created xsi:type="dcterms:W3CDTF">2018-10-25T19:09:00Z</dcterms:created>
  <dcterms:modified xsi:type="dcterms:W3CDTF">2022-06-28T15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HS03-V1-01-0418</vt:lpwstr>
  </property>
  <property fmtid="{D5CDD505-2E9C-101B-9397-08002B2CF9AE}" pid="3" name="ContentTypeId">
    <vt:lpwstr>0x0101009E52027DD6BC414C843EC196CF88D4B6</vt:lpwstr>
  </property>
  <property fmtid="{D5CDD505-2E9C-101B-9397-08002B2CF9AE}" pid="4" name="Order">
    <vt:r8>18900</vt:r8>
  </property>
  <property fmtid="{D5CDD505-2E9C-101B-9397-08002B2CF9AE}" pid="5" name="MediaServiceImageTags">
    <vt:lpwstr/>
  </property>
</Properties>
</file>